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11065" w:type="dxa"/>
        <w:tblLook w:val="04A0" w:firstRow="1" w:lastRow="0" w:firstColumn="1" w:lastColumn="0" w:noHBand="0" w:noVBand="1"/>
      </w:tblPr>
      <w:tblGrid>
        <w:gridCol w:w="3415"/>
        <w:gridCol w:w="270"/>
        <w:gridCol w:w="270"/>
        <w:gridCol w:w="7110"/>
      </w:tblGrid>
      <w:tr w:rsidR="00133A8B" w14:paraId="49186D85" w14:textId="77777777" w:rsidTr="64A513C6">
        <w:tc>
          <w:tcPr>
            <w:tcW w:w="3685" w:type="dxa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5BD89AC1" w14:textId="1DF63E61" w:rsidR="00133A8B" w:rsidRPr="00A03AE0" w:rsidRDefault="002764EB" w:rsidP="00560A21">
            <w:pPr>
              <w:rPr>
                <w:b/>
                <w:sz w:val="24"/>
                <w:szCs w:val="24"/>
              </w:rPr>
            </w:pPr>
            <w:r w:rsidRPr="00A03AE0">
              <w:rPr>
                <w:b/>
                <w:sz w:val="24"/>
                <w:szCs w:val="24"/>
              </w:rPr>
              <w:t xml:space="preserve">PDCC </w:t>
            </w:r>
            <w:r w:rsidR="00133A8B" w:rsidRPr="00A03AE0">
              <w:rPr>
                <w:b/>
                <w:sz w:val="24"/>
                <w:szCs w:val="24"/>
              </w:rPr>
              <w:t>Charge</w:t>
            </w:r>
            <w:r w:rsidRPr="00A03AE0">
              <w:rPr>
                <w:b/>
                <w:sz w:val="24"/>
                <w:szCs w:val="24"/>
              </w:rPr>
              <w:t xml:space="preserve">: </w:t>
            </w:r>
          </w:p>
          <w:p w14:paraId="0AC3DFCA" w14:textId="77777777" w:rsidR="002764EB" w:rsidRPr="00A03AE0" w:rsidRDefault="002764EB" w:rsidP="00560A21">
            <w:pPr>
              <w:rPr>
                <w:sz w:val="24"/>
                <w:szCs w:val="24"/>
              </w:rPr>
            </w:pPr>
          </w:p>
          <w:p w14:paraId="672A6659" w14:textId="77777777" w:rsidR="00133A8B" w:rsidRPr="00A03AE0" w:rsidRDefault="00133A8B" w:rsidP="006B7C52">
            <w:pPr>
              <w:ind w:left="67"/>
              <w:rPr>
                <w:sz w:val="24"/>
                <w:szCs w:val="24"/>
              </w:rPr>
            </w:pPr>
          </w:p>
          <w:p w14:paraId="2721BA39" w14:textId="77777777" w:rsidR="002764EB" w:rsidRPr="00A03AE0" w:rsidRDefault="002764EB" w:rsidP="002764EB">
            <w:pPr>
              <w:pStyle w:val="NoSpacing"/>
              <w:rPr>
                <w:sz w:val="24"/>
                <w:szCs w:val="24"/>
              </w:rPr>
            </w:pPr>
            <w:r w:rsidRPr="00A03AE0">
              <w:rPr>
                <w:sz w:val="24"/>
                <w:szCs w:val="24"/>
              </w:rPr>
              <w:t>To assess and provide recommendations pertaining to professional development needs, activities and funding for the college at large.</w:t>
            </w:r>
          </w:p>
          <w:p w14:paraId="53F1D367" w14:textId="77777777" w:rsidR="002764EB" w:rsidRPr="00A03AE0" w:rsidRDefault="002764EB" w:rsidP="002764EB">
            <w:pPr>
              <w:pStyle w:val="NoSpacing"/>
              <w:rPr>
                <w:rFonts w:eastAsiaTheme="minorHAnsi"/>
                <w:sz w:val="24"/>
                <w:szCs w:val="24"/>
                <w:lang w:bidi="ar-SA"/>
              </w:rPr>
            </w:pPr>
          </w:p>
          <w:p w14:paraId="7F48072E" w14:textId="77777777" w:rsidR="002764EB" w:rsidRPr="00A03AE0" w:rsidRDefault="002764EB" w:rsidP="002764EB">
            <w:pPr>
              <w:pStyle w:val="NoSpacing"/>
              <w:rPr>
                <w:sz w:val="24"/>
                <w:szCs w:val="24"/>
              </w:rPr>
            </w:pPr>
            <w:r w:rsidRPr="00A03AE0">
              <w:rPr>
                <w:sz w:val="24"/>
                <w:szCs w:val="24"/>
              </w:rPr>
              <w:t>To synchronize applicable college wide events.</w:t>
            </w:r>
          </w:p>
          <w:p w14:paraId="09487E14" w14:textId="77777777" w:rsidR="002764EB" w:rsidRPr="00A03AE0" w:rsidRDefault="002764EB" w:rsidP="002764EB">
            <w:pPr>
              <w:pStyle w:val="NoSpacing"/>
              <w:rPr>
                <w:sz w:val="24"/>
                <w:szCs w:val="24"/>
              </w:rPr>
            </w:pPr>
          </w:p>
          <w:p w14:paraId="3D197D3D" w14:textId="77777777" w:rsidR="002764EB" w:rsidRPr="00A03AE0" w:rsidRDefault="002764EB" w:rsidP="002764EB">
            <w:pPr>
              <w:pStyle w:val="NoSpacing"/>
              <w:rPr>
                <w:sz w:val="24"/>
                <w:szCs w:val="24"/>
              </w:rPr>
            </w:pPr>
            <w:r w:rsidRPr="00A03AE0">
              <w:rPr>
                <w:sz w:val="24"/>
                <w:szCs w:val="24"/>
              </w:rPr>
              <w:t>To plan and implement Flex Day activities aligned with the goals of the college equity plan.</w:t>
            </w:r>
          </w:p>
          <w:p w14:paraId="15E65AF0" w14:textId="77777777" w:rsidR="002764EB" w:rsidRPr="00A03AE0" w:rsidRDefault="002764EB" w:rsidP="002764EB">
            <w:pPr>
              <w:pStyle w:val="NoSpacing"/>
              <w:rPr>
                <w:sz w:val="24"/>
                <w:szCs w:val="24"/>
              </w:rPr>
            </w:pPr>
          </w:p>
          <w:p w14:paraId="413B717E" w14:textId="1357B596" w:rsidR="002764EB" w:rsidRPr="00A03AE0" w:rsidRDefault="002764EB" w:rsidP="002764EB">
            <w:pPr>
              <w:pStyle w:val="NoSpacing"/>
              <w:rPr>
                <w:sz w:val="24"/>
                <w:szCs w:val="24"/>
              </w:rPr>
            </w:pPr>
            <w:r w:rsidRPr="00A03AE0">
              <w:rPr>
                <w:sz w:val="24"/>
                <w:szCs w:val="24"/>
              </w:rPr>
              <w:t>To engage in continuous process improvement via feedback tools.</w:t>
            </w:r>
          </w:p>
          <w:p w14:paraId="26DDEB13" w14:textId="77777777" w:rsidR="002764EB" w:rsidRPr="00A03AE0" w:rsidRDefault="002764EB" w:rsidP="002764EB">
            <w:pPr>
              <w:pStyle w:val="NoSpacing"/>
              <w:rPr>
                <w:sz w:val="24"/>
                <w:szCs w:val="24"/>
              </w:rPr>
            </w:pPr>
          </w:p>
          <w:p w14:paraId="0A37501D" w14:textId="77777777" w:rsidR="00133A8B" w:rsidRPr="00A03AE0" w:rsidRDefault="00133A8B" w:rsidP="006B7C52">
            <w:pPr>
              <w:ind w:left="67"/>
              <w:rPr>
                <w:sz w:val="24"/>
                <w:szCs w:val="24"/>
              </w:rPr>
            </w:pPr>
          </w:p>
          <w:p w14:paraId="32556F7A" w14:textId="77777777" w:rsidR="002764EB" w:rsidRPr="00A03AE0" w:rsidRDefault="002764EB" w:rsidP="00560A21">
            <w:pPr>
              <w:rPr>
                <w:sz w:val="24"/>
                <w:szCs w:val="24"/>
              </w:rPr>
            </w:pPr>
          </w:p>
          <w:p w14:paraId="7AD4D5D3" w14:textId="77777777" w:rsidR="002764EB" w:rsidRPr="00A03AE0" w:rsidRDefault="002764EB" w:rsidP="00560A21">
            <w:pPr>
              <w:rPr>
                <w:sz w:val="24"/>
                <w:szCs w:val="24"/>
              </w:rPr>
            </w:pPr>
          </w:p>
          <w:p w14:paraId="79B0BA9A" w14:textId="77777777" w:rsidR="002764EB" w:rsidRPr="00A03AE0" w:rsidRDefault="002764EB" w:rsidP="00560A21">
            <w:pPr>
              <w:rPr>
                <w:sz w:val="24"/>
                <w:szCs w:val="24"/>
              </w:rPr>
            </w:pPr>
          </w:p>
          <w:p w14:paraId="1AB02EC8" w14:textId="77777777" w:rsidR="002764EB" w:rsidRPr="00A03AE0" w:rsidRDefault="002764EB" w:rsidP="00560A21">
            <w:pPr>
              <w:rPr>
                <w:sz w:val="24"/>
                <w:szCs w:val="24"/>
              </w:rPr>
            </w:pPr>
          </w:p>
          <w:p w14:paraId="41A3D910" w14:textId="0BF39538" w:rsidR="00133A8B" w:rsidRPr="00A03AE0" w:rsidRDefault="002764EB" w:rsidP="00560A21">
            <w:pPr>
              <w:rPr>
                <w:b/>
                <w:sz w:val="24"/>
                <w:szCs w:val="24"/>
              </w:rPr>
            </w:pPr>
            <w:r w:rsidRPr="00A03AE0">
              <w:rPr>
                <w:b/>
                <w:sz w:val="24"/>
                <w:szCs w:val="24"/>
              </w:rPr>
              <w:t>PDCC</w:t>
            </w:r>
            <w:r w:rsidR="00A83B2F" w:rsidRPr="00A03AE0">
              <w:rPr>
                <w:b/>
                <w:sz w:val="24"/>
                <w:szCs w:val="24"/>
              </w:rPr>
              <w:t xml:space="preserve"> Goals 201</w:t>
            </w:r>
            <w:r w:rsidR="0055699F" w:rsidRPr="00A03AE0">
              <w:rPr>
                <w:b/>
                <w:sz w:val="24"/>
                <w:szCs w:val="24"/>
              </w:rPr>
              <w:t>9-2020</w:t>
            </w:r>
          </w:p>
          <w:p w14:paraId="6C6E7E55" w14:textId="30270A86" w:rsidR="002764EB" w:rsidRPr="00A03AE0" w:rsidRDefault="002764EB" w:rsidP="00560A21">
            <w:pPr>
              <w:rPr>
                <w:sz w:val="24"/>
                <w:szCs w:val="24"/>
              </w:rPr>
            </w:pPr>
          </w:p>
          <w:p w14:paraId="64CB8FD8" w14:textId="748B4081" w:rsidR="002764EB" w:rsidRPr="00A03AE0" w:rsidRDefault="002764EB" w:rsidP="002764EB">
            <w:pPr>
              <w:rPr>
                <w:sz w:val="24"/>
                <w:szCs w:val="24"/>
              </w:rPr>
            </w:pPr>
            <w:r w:rsidRPr="00A03AE0">
              <w:rPr>
                <w:sz w:val="24"/>
                <w:szCs w:val="24"/>
              </w:rPr>
              <w:t xml:space="preserve">1.  </w:t>
            </w:r>
          </w:p>
          <w:p w14:paraId="1D368C3A" w14:textId="50AE4E2F" w:rsidR="002764EB" w:rsidRPr="00A03AE0" w:rsidRDefault="002764EB" w:rsidP="002764EB">
            <w:pPr>
              <w:rPr>
                <w:sz w:val="24"/>
                <w:szCs w:val="24"/>
              </w:rPr>
            </w:pPr>
          </w:p>
          <w:p w14:paraId="49FA34FE" w14:textId="69F01796" w:rsidR="002764EB" w:rsidRPr="00A03AE0" w:rsidRDefault="002764EB" w:rsidP="002764EB">
            <w:pPr>
              <w:rPr>
                <w:sz w:val="24"/>
                <w:szCs w:val="24"/>
              </w:rPr>
            </w:pPr>
            <w:r w:rsidRPr="00A03AE0">
              <w:rPr>
                <w:sz w:val="24"/>
                <w:szCs w:val="24"/>
              </w:rPr>
              <w:t xml:space="preserve">2. </w:t>
            </w:r>
          </w:p>
          <w:p w14:paraId="3AC5B207" w14:textId="4D4B9CE5" w:rsidR="002764EB" w:rsidRPr="00A03AE0" w:rsidRDefault="002764EB" w:rsidP="002764EB">
            <w:pPr>
              <w:rPr>
                <w:sz w:val="24"/>
                <w:szCs w:val="24"/>
              </w:rPr>
            </w:pPr>
          </w:p>
          <w:p w14:paraId="68CEDBAC" w14:textId="29AA3D1C" w:rsidR="002764EB" w:rsidRPr="00A03AE0" w:rsidRDefault="002764EB" w:rsidP="002764EB">
            <w:pPr>
              <w:rPr>
                <w:sz w:val="24"/>
                <w:szCs w:val="24"/>
              </w:rPr>
            </w:pPr>
            <w:r w:rsidRPr="00A03AE0">
              <w:rPr>
                <w:sz w:val="24"/>
                <w:szCs w:val="24"/>
              </w:rPr>
              <w:t xml:space="preserve">3. </w:t>
            </w:r>
          </w:p>
          <w:p w14:paraId="02F71B9D" w14:textId="5CEB119A" w:rsidR="002764EB" w:rsidRPr="00A03AE0" w:rsidRDefault="002764EB" w:rsidP="002764EB">
            <w:pPr>
              <w:rPr>
                <w:sz w:val="24"/>
                <w:szCs w:val="24"/>
              </w:rPr>
            </w:pPr>
          </w:p>
          <w:p w14:paraId="5395DA4B" w14:textId="412180C4" w:rsidR="002764EB" w:rsidRPr="00A03AE0" w:rsidRDefault="002764EB" w:rsidP="00560A21">
            <w:pPr>
              <w:rPr>
                <w:sz w:val="24"/>
                <w:szCs w:val="24"/>
              </w:rPr>
            </w:pPr>
            <w:r w:rsidRPr="00A03AE0">
              <w:rPr>
                <w:sz w:val="24"/>
                <w:szCs w:val="24"/>
              </w:rPr>
              <w:t>4.</w:t>
            </w:r>
          </w:p>
          <w:p w14:paraId="727518E4" w14:textId="77777777" w:rsidR="002764EB" w:rsidRPr="00A03AE0" w:rsidRDefault="002764EB" w:rsidP="00560A21">
            <w:pPr>
              <w:rPr>
                <w:sz w:val="24"/>
                <w:szCs w:val="24"/>
              </w:rPr>
            </w:pPr>
          </w:p>
          <w:p w14:paraId="02EB378F" w14:textId="1148C7D6" w:rsidR="0055699F" w:rsidRPr="00A03AE0" w:rsidRDefault="0055699F" w:rsidP="002764EB">
            <w:pPr>
              <w:pStyle w:val="ListParagraph"/>
              <w:spacing w:after="40"/>
              <w:rPr>
                <w:sz w:val="24"/>
                <w:szCs w:val="24"/>
              </w:rPr>
            </w:pPr>
          </w:p>
        </w:tc>
        <w:tc>
          <w:tcPr>
            <w:tcW w:w="270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nil"/>
            </w:tcBorders>
            <w:shd w:val="clear" w:color="auto" w:fill="D9D9D9" w:themeFill="background1" w:themeFillShade="D9"/>
          </w:tcPr>
          <w:p w14:paraId="6A05A809" w14:textId="77777777" w:rsidR="00133A8B" w:rsidRPr="00420C9D" w:rsidRDefault="00133A8B" w:rsidP="0058255D">
            <w:pPr>
              <w:rPr>
                <w:sz w:val="4"/>
                <w:szCs w:val="4"/>
              </w:rPr>
            </w:pPr>
          </w:p>
        </w:tc>
        <w:tc>
          <w:tcPr>
            <w:tcW w:w="7110" w:type="dxa"/>
            <w:vMerge w:val="restart"/>
          </w:tcPr>
          <w:p w14:paraId="54E54669" w14:textId="2E150CF2" w:rsidR="00133A8B" w:rsidRPr="00420C9D" w:rsidRDefault="002764EB" w:rsidP="0058255D">
            <w:pPr>
              <w:pStyle w:val="ListParagraph"/>
              <w:ind w:left="0"/>
              <w:jc w:val="center"/>
              <w:rPr>
                <w:rFonts w:cs="Arial"/>
                <w:sz w:val="8"/>
                <w:szCs w:val="8"/>
              </w:rPr>
            </w:pPr>
            <w:r>
              <w:rPr>
                <w:rFonts w:ascii="Times New Roman"/>
                <w:noProof/>
                <w:sz w:val="20"/>
              </w:rPr>
              <w:drawing>
                <wp:inline distT="0" distB="0" distL="0" distR="0" wp14:anchorId="789E5A35" wp14:editId="7C6E0CAE">
                  <wp:extent cx="1362075" cy="1052270"/>
                  <wp:effectExtent l="0" t="0" r="0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rates PNG.png"/>
                          <pic:cNvPicPr/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06295" cy="108643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AEE010C" w14:textId="77777777" w:rsidR="002764EB" w:rsidRDefault="002764EB" w:rsidP="001B03AF">
            <w:pPr>
              <w:pStyle w:val="ListParagraph"/>
              <w:ind w:left="0"/>
              <w:jc w:val="center"/>
            </w:pPr>
          </w:p>
          <w:p w14:paraId="46BAAC4B" w14:textId="5B75CD66" w:rsidR="002764EB" w:rsidRPr="002764EB" w:rsidRDefault="002764EB" w:rsidP="001B03AF">
            <w:pPr>
              <w:pStyle w:val="ListParagraph"/>
              <w:ind w:left="0"/>
              <w:jc w:val="center"/>
              <w:rPr>
                <w:b/>
                <w:sz w:val="32"/>
                <w:szCs w:val="32"/>
              </w:rPr>
            </w:pPr>
            <w:r w:rsidRPr="002764EB">
              <w:rPr>
                <w:b/>
                <w:sz w:val="32"/>
                <w:szCs w:val="32"/>
              </w:rPr>
              <w:t xml:space="preserve">Professional Development Coordination Council </w:t>
            </w:r>
          </w:p>
          <w:p w14:paraId="35235504" w14:textId="77777777" w:rsidR="002764EB" w:rsidRDefault="002764EB" w:rsidP="001B03AF">
            <w:pPr>
              <w:pStyle w:val="ListParagraph"/>
              <w:ind w:left="0"/>
              <w:jc w:val="center"/>
            </w:pPr>
          </w:p>
          <w:p w14:paraId="277D4A92" w14:textId="77777777" w:rsidR="002764EB" w:rsidRDefault="002764EB" w:rsidP="001B03AF">
            <w:pPr>
              <w:pStyle w:val="ListParagraph"/>
              <w:ind w:left="0"/>
              <w:jc w:val="center"/>
            </w:pPr>
          </w:p>
          <w:p w14:paraId="704904EE" w14:textId="278153EC" w:rsidR="001B03AF" w:rsidRDefault="001B03AF" w:rsidP="001B03AF">
            <w:pPr>
              <w:pStyle w:val="ListParagraph"/>
              <w:ind w:left="0"/>
              <w:jc w:val="center"/>
            </w:pPr>
            <w:r>
              <w:t>AGENDA</w:t>
            </w:r>
          </w:p>
          <w:p w14:paraId="5A39BBE3" w14:textId="77777777" w:rsidR="001B03AF" w:rsidRDefault="001B03AF" w:rsidP="001B03AF">
            <w:pPr>
              <w:pStyle w:val="Body"/>
              <w:rPr>
                <w:sz w:val="4"/>
                <w:szCs w:val="4"/>
              </w:rPr>
            </w:pPr>
          </w:p>
          <w:p w14:paraId="34F5163C" w14:textId="402DEB00" w:rsidR="001B03AF" w:rsidRDefault="00B56FCF" w:rsidP="001B03AF">
            <w:pPr>
              <w:pStyle w:val="Heading"/>
              <w:spacing w:before="138"/>
              <w:ind w:right="452"/>
            </w:pPr>
            <w:r>
              <w:t xml:space="preserve">Date: </w:t>
            </w:r>
            <w:r w:rsidR="00BC1B6E">
              <w:t>10/</w:t>
            </w:r>
            <w:r w:rsidR="00C50784">
              <w:t>18</w:t>
            </w:r>
            <w:r w:rsidR="002764EB">
              <w:t>/</w:t>
            </w:r>
            <w:r w:rsidR="64A513C6">
              <w:t>2019</w:t>
            </w:r>
          </w:p>
          <w:p w14:paraId="5599B261" w14:textId="6008FE62" w:rsidR="001B03AF" w:rsidRDefault="001B03AF" w:rsidP="001B03AF">
            <w:pPr>
              <w:pStyle w:val="Body"/>
              <w:ind w:left="111"/>
            </w:pPr>
            <w:r>
              <w:t xml:space="preserve">Time: </w:t>
            </w:r>
            <w:r w:rsidR="00C50784">
              <w:t>10:00 am – 11:30 am</w:t>
            </w:r>
            <w:r>
              <w:t xml:space="preserve"> </w:t>
            </w:r>
          </w:p>
          <w:p w14:paraId="00CB374A" w14:textId="7E0C6ED3" w:rsidR="001B03AF" w:rsidRDefault="001B03AF" w:rsidP="001B03AF">
            <w:pPr>
              <w:pStyle w:val="Body"/>
              <w:ind w:left="111"/>
            </w:pPr>
            <w:r>
              <w:t xml:space="preserve">Room: </w:t>
            </w:r>
            <w:r w:rsidR="002764EB">
              <w:t>Science Division Conference Room</w:t>
            </w:r>
          </w:p>
          <w:p w14:paraId="6AE469F5" w14:textId="77777777" w:rsidR="00354BCC" w:rsidRDefault="00354BCC" w:rsidP="001B03AF">
            <w:pPr>
              <w:pStyle w:val="Body"/>
              <w:ind w:left="111"/>
            </w:pPr>
          </w:p>
          <w:p w14:paraId="41C8F396" w14:textId="77777777" w:rsidR="001B03AF" w:rsidRDefault="001B03AF" w:rsidP="001B03AF">
            <w:pPr>
              <w:pStyle w:val="ListParagraph"/>
              <w:ind w:left="111"/>
              <w:rPr>
                <w:sz w:val="8"/>
                <w:szCs w:val="8"/>
              </w:rPr>
            </w:pPr>
          </w:p>
          <w:p w14:paraId="72A3D3EC" w14:textId="77777777" w:rsidR="001B03AF" w:rsidRDefault="001B03AF" w:rsidP="001B03AF">
            <w:pPr>
              <w:pStyle w:val="ListParagraph"/>
              <w:ind w:left="111"/>
              <w:rPr>
                <w:sz w:val="8"/>
                <w:szCs w:val="8"/>
              </w:rPr>
            </w:pPr>
          </w:p>
          <w:p w14:paraId="6B260FB7" w14:textId="15FAFBCE" w:rsidR="001B03AF" w:rsidRDefault="64A513C6" w:rsidP="002764EB">
            <w:pPr>
              <w:pStyle w:val="ListParagraph"/>
              <w:widowControl w:val="0"/>
              <w:numPr>
                <w:ilvl w:val="0"/>
                <w:numId w:val="16"/>
              </w:num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tabs>
                <w:tab w:val="left" w:pos="529"/>
              </w:tabs>
              <w:spacing w:after="100" w:line="360" w:lineRule="auto"/>
              <w:ind w:left="533"/>
              <w:contextualSpacing w:val="0"/>
            </w:pPr>
            <w:r>
              <w:t>Call to Order</w:t>
            </w:r>
          </w:p>
          <w:p w14:paraId="5D68D2C4" w14:textId="5B0F3416" w:rsidR="001B03AF" w:rsidRDefault="64A513C6" w:rsidP="002764EB">
            <w:pPr>
              <w:pStyle w:val="ListParagraph"/>
              <w:widowControl w:val="0"/>
              <w:numPr>
                <w:ilvl w:val="0"/>
                <w:numId w:val="16"/>
              </w:num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tabs>
                <w:tab w:val="left" w:pos="529"/>
              </w:tabs>
              <w:spacing w:after="100" w:line="360" w:lineRule="auto"/>
              <w:ind w:left="533"/>
              <w:contextualSpacing w:val="0"/>
            </w:pPr>
            <w:r>
              <w:t>Adoption of the Agenda</w:t>
            </w:r>
          </w:p>
          <w:p w14:paraId="5251EC27" w14:textId="09C5A963" w:rsidR="00DE377B" w:rsidRDefault="00C50784" w:rsidP="002764EB">
            <w:pPr>
              <w:pStyle w:val="ListParagraph"/>
              <w:widowControl w:val="0"/>
              <w:numPr>
                <w:ilvl w:val="0"/>
                <w:numId w:val="16"/>
              </w:num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tabs>
                <w:tab w:val="left" w:pos="529"/>
              </w:tabs>
              <w:spacing w:after="100" w:line="360" w:lineRule="auto"/>
              <w:ind w:left="533"/>
              <w:contextualSpacing w:val="0"/>
            </w:pPr>
            <w:r>
              <w:t>Approve Minutes</w:t>
            </w:r>
          </w:p>
          <w:p w14:paraId="2907000C" w14:textId="120A2130" w:rsidR="00DE377B" w:rsidRDefault="00C50784" w:rsidP="002764EB">
            <w:pPr>
              <w:pStyle w:val="ListParagraph"/>
              <w:widowControl w:val="0"/>
              <w:numPr>
                <w:ilvl w:val="0"/>
                <w:numId w:val="16"/>
              </w:num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tabs>
                <w:tab w:val="left" w:pos="529"/>
              </w:tabs>
              <w:spacing w:after="100" w:line="360" w:lineRule="auto"/>
              <w:ind w:left="533"/>
              <w:contextualSpacing w:val="0"/>
            </w:pPr>
            <w:r>
              <w:t>Confirm</w:t>
            </w:r>
            <w:r w:rsidR="002764EB">
              <w:t xml:space="preserve"> Goals </w:t>
            </w:r>
          </w:p>
          <w:p w14:paraId="29A7F95E" w14:textId="0F27384D" w:rsidR="000F3A76" w:rsidRDefault="000F3A76" w:rsidP="002764EB">
            <w:pPr>
              <w:pStyle w:val="ListParagraph"/>
              <w:widowControl w:val="0"/>
              <w:numPr>
                <w:ilvl w:val="0"/>
                <w:numId w:val="16"/>
              </w:num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tabs>
                <w:tab w:val="left" w:pos="529"/>
              </w:tabs>
              <w:spacing w:after="100" w:line="360" w:lineRule="auto"/>
              <w:ind w:left="533"/>
              <w:contextualSpacing w:val="0"/>
            </w:pPr>
            <w:r>
              <w:t>CanInnovate Food Budget</w:t>
            </w:r>
          </w:p>
          <w:p w14:paraId="6EA7A69B" w14:textId="222D2764" w:rsidR="000F3A76" w:rsidRDefault="000F3A76" w:rsidP="002764EB">
            <w:pPr>
              <w:pStyle w:val="ListParagraph"/>
              <w:widowControl w:val="0"/>
              <w:numPr>
                <w:ilvl w:val="0"/>
                <w:numId w:val="16"/>
              </w:num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tabs>
                <w:tab w:val="left" w:pos="529"/>
              </w:tabs>
              <w:spacing w:after="100" w:line="360" w:lineRule="auto"/>
              <w:ind w:left="533"/>
              <w:contextualSpacing w:val="0"/>
            </w:pPr>
            <w:r>
              <w:t xml:space="preserve">Oxnard DE Summit </w:t>
            </w:r>
          </w:p>
          <w:p w14:paraId="394CF016" w14:textId="6515EE01" w:rsidR="000F3A76" w:rsidRDefault="00005ED9" w:rsidP="002764EB">
            <w:pPr>
              <w:pStyle w:val="ListParagraph"/>
              <w:widowControl w:val="0"/>
              <w:numPr>
                <w:ilvl w:val="0"/>
                <w:numId w:val="16"/>
              </w:num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tabs>
                <w:tab w:val="left" w:pos="529"/>
              </w:tabs>
              <w:spacing w:after="100" w:line="360" w:lineRule="auto"/>
              <w:ind w:left="533"/>
              <w:contextualSpacing w:val="0"/>
            </w:pPr>
            <w:r>
              <w:t xml:space="preserve">PD Monthly Newsletter/Calendar </w:t>
            </w:r>
          </w:p>
          <w:p w14:paraId="07CC296A" w14:textId="7DBE9169" w:rsidR="001B03AF" w:rsidRDefault="002764EB" w:rsidP="002764EB">
            <w:pPr>
              <w:pStyle w:val="ListParagraph"/>
              <w:widowControl w:val="0"/>
              <w:numPr>
                <w:ilvl w:val="0"/>
                <w:numId w:val="16"/>
              </w:num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tabs>
                <w:tab w:val="left" w:pos="529"/>
              </w:tabs>
              <w:spacing w:after="100" w:line="360" w:lineRule="auto"/>
              <w:ind w:left="533"/>
              <w:contextualSpacing w:val="0"/>
            </w:pPr>
            <w:r>
              <w:t>Discuss FLEX:</w:t>
            </w:r>
          </w:p>
          <w:p w14:paraId="44C30B23" w14:textId="3A1D34BA" w:rsidR="00CF16F4" w:rsidRDefault="002764EB" w:rsidP="0091100A">
            <w:pPr>
              <w:pStyle w:val="ListParagraph"/>
              <w:widowControl w:val="0"/>
              <w:numPr>
                <w:ilvl w:val="1"/>
                <w:numId w:val="16"/>
              </w:num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before="1" w:after="100"/>
              <w:contextualSpacing w:val="0"/>
            </w:pPr>
            <w:r>
              <w:t>January 2020</w:t>
            </w:r>
          </w:p>
          <w:p w14:paraId="796C3BF6" w14:textId="000F500F" w:rsidR="001B03AF" w:rsidRDefault="002764EB" w:rsidP="002764EB">
            <w:pPr>
              <w:pStyle w:val="ListParagraph"/>
              <w:widowControl w:val="0"/>
              <w:numPr>
                <w:ilvl w:val="1"/>
                <w:numId w:val="16"/>
              </w:num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before="1" w:after="100" w:line="360" w:lineRule="auto"/>
              <w:contextualSpacing w:val="0"/>
            </w:pPr>
            <w:r>
              <w:t>Spring 2020</w:t>
            </w:r>
            <w:r w:rsidR="000F3A76">
              <w:t xml:space="preserve"> – Faculty Plans</w:t>
            </w:r>
            <w:r w:rsidR="00005ED9">
              <w:t xml:space="preserve"> for Thursday</w:t>
            </w:r>
            <w:bookmarkStart w:id="0" w:name="_GoBack"/>
            <w:bookmarkEnd w:id="0"/>
          </w:p>
          <w:p w14:paraId="61281770" w14:textId="51B5D17B" w:rsidR="001B03AF" w:rsidRDefault="64A513C6" w:rsidP="002764EB">
            <w:pPr>
              <w:pStyle w:val="ListParagraph"/>
              <w:widowControl w:val="0"/>
              <w:numPr>
                <w:ilvl w:val="0"/>
                <w:numId w:val="16"/>
              </w:num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tabs>
                <w:tab w:val="left" w:pos="529"/>
              </w:tabs>
              <w:spacing w:before="1" w:after="100" w:line="360" w:lineRule="auto"/>
              <w:ind w:left="533"/>
              <w:contextualSpacing w:val="0"/>
            </w:pPr>
            <w:r>
              <w:t xml:space="preserve">Future Agenda Items </w:t>
            </w:r>
          </w:p>
          <w:p w14:paraId="71A6D997" w14:textId="763FE732" w:rsidR="0091100A" w:rsidRDefault="002764EB" w:rsidP="0091100A">
            <w:pPr>
              <w:pStyle w:val="ListParagraph"/>
              <w:tabs>
                <w:tab w:val="left" w:pos="529"/>
              </w:tabs>
              <w:spacing w:after="100"/>
              <w:ind w:left="1156"/>
            </w:pPr>
            <w:r>
              <w:t>a.</w:t>
            </w:r>
            <w:r w:rsidR="0060658A">
              <w:t xml:space="preserve">  </w:t>
            </w:r>
          </w:p>
          <w:p w14:paraId="15CB44CD" w14:textId="46AB6F9D" w:rsidR="002764EB" w:rsidRDefault="002764EB" w:rsidP="0091100A">
            <w:pPr>
              <w:pStyle w:val="ListParagraph"/>
              <w:tabs>
                <w:tab w:val="left" w:pos="529"/>
              </w:tabs>
              <w:spacing w:after="100"/>
              <w:ind w:left="1156"/>
            </w:pPr>
          </w:p>
          <w:p w14:paraId="39E5B06E" w14:textId="161A55A7" w:rsidR="002764EB" w:rsidRDefault="002764EB" w:rsidP="0091100A">
            <w:pPr>
              <w:pStyle w:val="ListParagraph"/>
              <w:tabs>
                <w:tab w:val="left" w:pos="529"/>
              </w:tabs>
              <w:spacing w:after="100"/>
              <w:ind w:left="1156"/>
            </w:pPr>
            <w:r>
              <w:t>b.</w:t>
            </w:r>
          </w:p>
          <w:p w14:paraId="0B54959A" w14:textId="46FBF5AF" w:rsidR="002764EB" w:rsidRDefault="002764EB" w:rsidP="0091100A">
            <w:pPr>
              <w:pStyle w:val="ListParagraph"/>
              <w:tabs>
                <w:tab w:val="left" w:pos="529"/>
              </w:tabs>
              <w:spacing w:after="100"/>
              <w:ind w:left="1156"/>
            </w:pPr>
          </w:p>
          <w:p w14:paraId="4B0D1204" w14:textId="67356B2E" w:rsidR="002764EB" w:rsidRDefault="002764EB" w:rsidP="0091100A">
            <w:pPr>
              <w:pStyle w:val="ListParagraph"/>
              <w:tabs>
                <w:tab w:val="left" w:pos="529"/>
              </w:tabs>
              <w:spacing w:after="100"/>
              <w:ind w:left="1156"/>
            </w:pPr>
            <w:r>
              <w:t>c.</w:t>
            </w:r>
          </w:p>
          <w:p w14:paraId="075DB36F" w14:textId="30B95622" w:rsidR="002764EB" w:rsidRDefault="002764EB" w:rsidP="0091100A">
            <w:pPr>
              <w:pStyle w:val="ListParagraph"/>
              <w:tabs>
                <w:tab w:val="left" w:pos="529"/>
              </w:tabs>
              <w:spacing w:after="100"/>
              <w:ind w:left="1156"/>
            </w:pPr>
          </w:p>
          <w:p w14:paraId="512A21A7" w14:textId="6634AD38" w:rsidR="002764EB" w:rsidRDefault="002764EB" w:rsidP="0091100A">
            <w:pPr>
              <w:pStyle w:val="ListParagraph"/>
              <w:tabs>
                <w:tab w:val="left" w:pos="529"/>
              </w:tabs>
              <w:spacing w:after="100"/>
              <w:ind w:left="1156"/>
            </w:pPr>
            <w:r>
              <w:t>d.</w:t>
            </w:r>
          </w:p>
          <w:p w14:paraId="0DE6281F" w14:textId="77777777" w:rsidR="002764EB" w:rsidRDefault="002764EB" w:rsidP="0091100A">
            <w:pPr>
              <w:pStyle w:val="ListParagraph"/>
              <w:tabs>
                <w:tab w:val="left" w:pos="529"/>
              </w:tabs>
              <w:spacing w:after="100"/>
              <w:ind w:left="1156"/>
            </w:pPr>
          </w:p>
          <w:p w14:paraId="56C37AF7" w14:textId="60A2F768" w:rsidR="64A513C6" w:rsidRDefault="64A513C6" w:rsidP="0091100A">
            <w:pPr>
              <w:pStyle w:val="ListParagraph"/>
              <w:numPr>
                <w:ilvl w:val="0"/>
                <w:numId w:val="16"/>
              </w:numPr>
              <w:tabs>
                <w:tab w:val="left" w:pos="529"/>
              </w:tabs>
              <w:spacing w:after="100"/>
            </w:pPr>
            <w:r>
              <w:t>Adjournment</w:t>
            </w:r>
          </w:p>
          <w:p w14:paraId="0B7F62C4" w14:textId="4A0E0721" w:rsidR="00383D90" w:rsidRPr="001B03AF" w:rsidRDefault="00383D90" w:rsidP="64A513C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before="1" w:after="100"/>
            </w:pPr>
          </w:p>
        </w:tc>
      </w:tr>
      <w:tr w:rsidR="00133A8B" w14:paraId="015F1BD0" w14:textId="77777777" w:rsidTr="002764EB">
        <w:tc>
          <w:tcPr>
            <w:tcW w:w="3415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auto"/>
          </w:tcPr>
          <w:p w14:paraId="5AC769CF" w14:textId="3CBC6B4D" w:rsidR="00133A8B" w:rsidRPr="0051681B" w:rsidRDefault="00133A8B" w:rsidP="00E7082B">
            <w:pPr>
              <w:ind w:left="247" w:hanging="157"/>
              <w:rPr>
                <w:sz w:val="18"/>
                <w:szCs w:val="18"/>
              </w:rPr>
            </w:pPr>
          </w:p>
        </w:tc>
        <w:tc>
          <w:tcPr>
            <w:tcW w:w="270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FFFFF" w:themeFill="background1"/>
          </w:tcPr>
          <w:p w14:paraId="0D0B940D" w14:textId="77777777" w:rsidR="00133A8B" w:rsidRPr="006B7C52" w:rsidRDefault="00133A8B" w:rsidP="0058255D">
            <w:pPr>
              <w:rPr>
                <w:b/>
                <w:sz w:val="4"/>
                <w:szCs w:val="4"/>
              </w:rPr>
            </w:pPr>
          </w:p>
        </w:tc>
        <w:tc>
          <w:tcPr>
            <w:tcW w:w="270" w:type="dxa"/>
            <w:tcBorders>
              <w:top w:val="nil"/>
              <w:left w:val="single" w:sz="4" w:space="0" w:color="FFFFFF" w:themeColor="background1"/>
              <w:bottom w:val="single" w:sz="4" w:space="0" w:color="FFFFFF" w:themeColor="background1"/>
            </w:tcBorders>
            <w:shd w:val="clear" w:color="auto" w:fill="D9D9D9" w:themeFill="background1" w:themeFillShade="D9"/>
          </w:tcPr>
          <w:p w14:paraId="0E27B00A" w14:textId="77777777" w:rsidR="00133A8B" w:rsidRDefault="00133A8B" w:rsidP="0058255D"/>
        </w:tc>
        <w:tc>
          <w:tcPr>
            <w:tcW w:w="7110" w:type="dxa"/>
            <w:vMerge/>
          </w:tcPr>
          <w:p w14:paraId="60061E4C" w14:textId="77777777" w:rsidR="00133A8B" w:rsidRPr="005B3014" w:rsidRDefault="00133A8B" w:rsidP="0058255D">
            <w:pPr>
              <w:pStyle w:val="ListParagraph"/>
              <w:ind w:left="0"/>
              <w:jc w:val="center"/>
              <w:rPr>
                <w:rFonts w:cs="Arial"/>
              </w:rPr>
            </w:pPr>
          </w:p>
        </w:tc>
      </w:tr>
    </w:tbl>
    <w:p w14:paraId="44EAFD9C" w14:textId="77777777" w:rsidR="0058255D" w:rsidRPr="00420C9D" w:rsidRDefault="0058255D" w:rsidP="006B7C52">
      <w:pPr>
        <w:rPr>
          <w:sz w:val="4"/>
          <w:szCs w:val="4"/>
        </w:rPr>
      </w:pPr>
    </w:p>
    <w:sectPr w:rsidR="0058255D" w:rsidRPr="00420C9D" w:rsidSect="00E7082B">
      <w:pgSz w:w="12240" w:h="15840"/>
      <w:pgMar w:top="720" w:right="720" w:bottom="720" w:left="720" w:header="720" w:footer="720" w:gutter="0"/>
      <w:cols w:space="144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5FB0818" w14:textId="77777777" w:rsidR="00105ABB" w:rsidRDefault="00105ABB" w:rsidP="00830701">
      <w:pPr>
        <w:spacing w:after="0" w:line="240" w:lineRule="auto"/>
      </w:pPr>
      <w:r>
        <w:separator/>
      </w:r>
    </w:p>
  </w:endnote>
  <w:endnote w:type="continuationSeparator" w:id="0">
    <w:p w14:paraId="049F31CB" w14:textId="77777777" w:rsidR="00105ABB" w:rsidRDefault="00105ABB" w:rsidP="0083070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2486C05" w14:textId="77777777" w:rsidR="00105ABB" w:rsidRDefault="00105ABB" w:rsidP="00830701">
      <w:pPr>
        <w:spacing w:after="0" w:line="240" w:lineRule="auto"/>
      </w:pPr>
      <w:r>
        <w:separator/>
      </w:r>
    </w:p>
  </w:footnote>
  <w:footnote w:type="continuationSeparator" w:id="0">
    <w:p w14:paraId="4101652C" w14:textId="77777777" w:rsidR="00105ABB" w:rsidRDefault="00105ABB" w:rsidP="0083070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9E66145"/>
    <w:multiLevelType w:val="hybridMultilevel"/>
    <w:tmpl w:val="A7CE0A6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32C258B"/>
    <w:multiLevelType w:val="hybridMultilevel"/>
    <w:tmpl w:val="DC1A5BC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E6A7505"/>
    <w:multiLevelType w:val="hybridMultilevel"/>
    <w:tmpl w:val="2D5EDBB2"/>
    <w:lvl w:ilvl="0" w:tplc="48B6BAE4">
      <w:start w:val="1"/>
      <w:numFmt w:val="decimal"/>
      <w:lvlText w:val="%1."/>
      <w:lvlJc w:val="left"/>
      <w:pPr>
        <w:ind w:left="427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147" w:hanging="360"/>
      </w:pPr>
    </w:lvl>
    <w:lvl w:ilvl="2" w:tplc="0409001B" w:tentative="1">
      <w:start w:val="1"/>
      <w:numFmt w:val="lowerRoman"/>
      <w:lvlText w:val="%3."/>
      <w:lvlJc w:val="right"/>
      <w:pPr>
        <w:ind w:left="1867" w:hanging="180"/>
      </w:pPr>
    </w:lvl>
    <w:lvl w:ilvl="3" w:tplc="0409000F" w:tentative="1">
      <w:start w:val="1"/>
      <w:numFmt w:val="decimal"/>
      <w:lvlText w:val="%4."/>
      <w:lvlJc w:val="left"/>
      <w:pPr>
        <w:ind w:left="2587" w:hanging="360"/>
      </w:pPr>
    </w:lvl>
    <w:lvl w:ilvl="4" w:tplc="04090019" w:tentative="1">
      <w:start w:val="1"/>
      <w:numFmt w:val="lowerLetter"/>
      <w:lvlText w:val="%5."/>
      <w:lvlJc w:val="left"/>
      <w:pPr>
        <w:ind w:left="3307" w:hanging="360"/>
      </w:pPr>
    </w:lvl>
    <w:lvl w:ilvl="5" w:tplc="0409001B" w:tentative="1">
      <w:start w:val="1"/>
      <w:numFmt w:val="lowerRoman"/>
      <w:lvlText w:val="%6."/>
      <w:lvlJc w:val="right"/>
      <w:pPr>
        <w:ind w:left="4027" w:hanging="180"/>
      </w:pPr>
    </w:lvl>
    <w:lvl w:ilvl="6" w:tplc="0409000F" w:tentative="1">
      <w:start w:val="1"/>
      <w:numFmt w:val="decimal"/>
      <w:lvlText w:val="%7."/>
      <w:lvlJc w:val="left"/>
      <w:pPr>
        <w:ind w:left="4747" w:hanging="360"/>
      </w:pPr>
    </w:lvl>
    <w:lvl w:ilvl="7" w:tplc="04090019" w:tentative="1">
      <w:start w:val="1"/>
      <w:numFmt w:val="lowerLetter"/>
      <w:lvlText w:val="%8."/>
      <w:lvlJc w:val="left"/>
      <w:pPr>
        <w:ind w:left="5467" w:hanging="360"/>
      </w:pPr>
    </w:lvl>
    <w:lvl w:ilvl="8" w:tplc="0409001B" w:tentative="1">
      <w:start w:val="1"/>
      <w:numFmt w:val="lowerRoman"/>
      <w:lvlText w:val="%9."/>
      <w:lvlJc w:val="right"/>
      <w:pPr>
        <w:ind w:left="6187" w:hanging="180"/>
      </w:pPr>
    </w:lvl>
  </w:abstractNum>
  <w:abstractNum w:abstractNumId="3" w15:restartNumberingAfterBreak="0">
    <w:nsid w:val="1FBF267E"/>
    <w:multiLevelType w:val="hybridMultilevel"/>
    <w:tmpl w:val="6E1EDEF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A9A224B"/>
    <w:multiLevelType w:val="hybridMultilevel"/>
    <w:tmpl w:val="F2A2E47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F477B20"/>
    <w:multiLevelType w:val="hybridMultilevel"/>
    <w:tmpl w:val="8984EEC8"/>
    <w:lvl w:ilvl="0" w:tplc="4FEEE070">
      <w:start w:val="1"/>
      <w:numFmt w:val="decimal"/>
      <w:lvlText w:val="%1."/>
      <w:lvlJc w:val="left"/>
      <w:pPr>
        <w:ind w:left="528" w:hanging="360"/>
      </w:pPr>
      <w:rPr>
        <w:rFonts w:ascii="Calibri" w:eastAsia="Calibri" w:hAnsi="Calibri" w:hint="default"/>
        <w:spacing w:val="-2"/>
        <w:w w:val="100"/>
      </w:rPr>
    </w:lvl>
    <w:lvl w:ilvl="1" w:tplc="A3429FFC">
      <w:start w:val="1"/>
      <w:numFmt w:val="lowerLetter"/>
      <w:lvlText w:val="%2."/>
      <w:lvlJc w:val="left"/>
      <w:pPr>
        <w:ind w:left="937" w:hanging="360"/>
      </w:pPr>
      <w:rPr>
        <w:rFonts w:ascii="Calibri" w:eastAsia="Calibri" w:hAnsi="Calibri" w:hint="default"/>
        <w:spacing w:val="-1"/>
        <w:w w:val="100"/>
        <w:sz w:val="18"/>
        <w:szCs w:val="18"/>
      </w:rPr>
    </w:lvl>
    <w:lvl w:ilvl="2" w:tplc="04090019">
      <w:start w:val="1"/>
      <w:numFmt w:val="lowerLetter"/>
      <w:lvlText w:val="%3."/>
      <w:lvlJc w:val="left"/>
      <w:pPr>
        <w:ind w:left="1300" w:hanging="360"/>
      </w:pPr>
      <w:rPr>
        <w:rFonts w:hint="default"/>
      </w:rPr>
    </w:lvl>
    <w:lvl w:ilvl="3" w:tplc="1E32BAD4">
      <w:start w:val="1"/>
      <w:numFmt w:val="bullet"/>
      <w:lvlText w:val="•"/>
      <w:lvlJc w:val="left"/>
      <w:pPr>
        <w:ind w:left="1481" w:hanging="360"/>
      </w:pPr>
      <w:rPr>
        <w:rFonts w:hint="default"/>
      </w:rPr>
    </w:lvl>
    <w:lvl w:ilvl="4" w:tplc="CB02A36A">
      <w:start w:val="1"/>
      <w:numFmt w:val="bullet"/>
      <w:lvlText w:val="•"/>
      <w:lvlJc w:val="left"/>
      <w:pPr>
        <w:ind w:left="1663" w:hanging="360"/>
      </w:pPr>
      <w:rPr>
        <w:rFonts w:hint="default"/>
      </w:rPr>
    </w:lvl>
    <w:lvl w:ilvl="5" w:tplc="85E636F8">
      <w:start w:val="1"/>
      <w:numFmt w:val="bullet"/>
      <w:lvlText w:val="•"/>
      <w:lvlJc w:val="left"/>
      <w:pPr>
        <w:ind w:left="1844" w:hanging="360"/>
      </w:pPr>
      <w:rPr>
        <w:rFonts w:hint="default"/>
      </w:rPr>
    </w:lvl>
    <w:lvl w:ilvl="6" w:tplc="3A0084F4">
      <w:start w:val="1"/>
      <w:numFmt w:val="bullet"/>
      <w:lvlText w:val="•"/>
      <w:lvlJc w:val="left"/>
      <w:pPr>
        <w:ind w:left="2026" w:hanging="360"/>
      </w:pPr>
      <w:rPr>
        <w:rFonts w:hint="default"/>
      </w:rPr>
    </w:lvl>
    <w:lvl w:ilvl="7" w:tplc="FDD8F674">
      <w:start w:val="1"/>
      <w:numFmt w:val="bullet"/>
      <w:lvlText w:val="•"/>
      <w:lvlJc w:val="left"/>
      <w:pPr>
        <w:ind w:left="2207" w:hanging="360"/>
      </w:pPr>
      <w:rPr>
        <w:rFonts w:hint="default"/>
      </w:rPr>
    </w:lvl>
    <w:lvl w:ilvl="8" w:tplc="51E42BFA">
      <w:start w:val="1"/>
      <w:numFmt w:val="bullet"/>
      <w:lvlText w:val="•"/>
      <w:lvlJc w:val="left"/>
      <w:pPr>
        <w:ind w:left="2389" w:hanging="360"/>
      </w:pPr>
      <w:rPr>
        <w:rFonts w:hint="default"/>
      </w:rPr>
    </w:lvl>
  </w:abstractNum>
  <w:abstractNum w:abstractNumId="6" w15:restartNumberingAfterBreak="0">
    <w:nsid w:val="30487744"/>
    <w:multiLevelType w:val="hybridMultilevel"/>
    <w:tmpl w:val="0018E4F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D8B3D77"/>
    <w:multiLevelType w:val="hybridMultilevel"/>
    <w:tmpl w:val="7FD243F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8B80901"/>
    <w:multiLevelType w:val="hybridMultilevel"/>
    <w:tmpl w:val="45B45668"/>
    <w:lvl w:ilvl="0" w:tplc="FFFFFFFF">
      <w:start w:val="1"/>
      <w:numFmt w:val="decimal"/>
      <w:lvlText w:val="%1."/>
      <w:lvlJc w:val="left"/>
      <w:pPr>
        <w:tabs>
          <w:tab w:val="left" w:pos="529"/>
        </w:tabs>
        <w:ind w:left="517" w:hanging="360"/>
      </w:pPr>
      <w:rPr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FFFFFFFF">
      <w:start w:val="1"/>
      <w:numFmt w:val="lowerLetter"/>
      <w:lvlText w:val="%2."/>
      <w:lvlJc w:val="left"/>
      <w:pPr>
        <w:tabs>
          <w:tab w:val="left" w:pos="529"/>
        </w:tabs>
        <w:ind w:left="1237" w:hanging="360"/>
      </w:pPr>
      <w:rPr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BC045EA4">
      <w:start w:val="1"/>
      <w:numFmt w:val="lowerRoman"/>
      <w:lvlText w:val="%3."/>
      <w:lvlJc w:val="left"/>
      <w:pPr>
        <w:tabs>
          <w:tab w:val="left" w:pos="529"/>
        </w:tabs>
        <w:ind w:left="1957" w:hanging="295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1BE2FFB6">
      <w:start w:val="1"/>
      <w:numFmt w:val="decimal"/>
      <w:lvlText w:val="%4."/>
      <w:lvlJc w:val="left"/>
      <w:pPr>
        <w:tabs>
          <w:tab w:val="left" w:pos="529"/>
        </w:tabs>
        <w:ind w:left="2677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822E9662">
      <w:start w:val="1"/>
      <w:numFmt w:val="lowerLetter"/>
      <w:lvlText w:val="%5."/>
      <w:lvlJc w:val="left"/>
      <w:pPr>
        <w:tabs>
          <w:tab w:val="left" w:pos="529"/>
        </w:tabs>
        <w:ind w:left="3397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99D05F86">
      <w:start w:val="1"/>
      <w:numFmt w:val="lowerRoman"/>
      <w:lvlText w:val="%6."/>
      <w:lvlJc w:val="left"/>
      <w:pPr>
        <w:tabs>
          <w:tab w:val="left" w:pos="529"/>
        </w:tabs>
        <w:ind w:left="4117" w:hanging="295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11B49800">
      <w:start w:val="1"/>
      <w:numFmt w:val="decimal"/>
      <w:lvlText w:val="%7."/>
      <w:lvlJc w:val="left"/>
      <w:pPr>
        <w:tabs>
          <w:tab w:val="left" w:pos="529"/>
        </w:tabs>
        <w:ind w:left="4837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C22A7374">
      <w:start w:val="1"/>
      <w:numFmt w:val="lowerLetter"/>
      <w:lvlText w:val="%8."/>
      <w:lvlJc w:val="left"/>
      <w:pPr>
        <w:tabs>
          <w:tab w:val="left" w:pos="529"/>
        </w:tabs>
        <w:ind w:left="5557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8B7A532A">
      <w:start w:val="1"/>
      <w:numFmt w:val="lowerRoman"/>
      <w:lvlText w:val="%9."/>
      <w:lvlJc w:val="left"/>
      <w:pPr>
        <w:tabs>
          <w:tab w:val="left" w:pos="529"/>
        </w:tabs>
        <w:ind w:left="6277" w:hanging="295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9" w15:restartNumberingAfterBreak="0">
    <w:nsid w:val="4EE44F6C"/>
    <w:multiLevelType w:val="hybridMultilevel"/>
    <w:tmpl w:val="4688592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A054BA5"/>
    <w:multiLevelType w:val="hybridMultilevel"/>
    <w:tmpl w:val="656AFC10"/>
    <w:lvl w:ilvl="0" w:tplc="B77CB1F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EB35522"/>
    <w:multiLevelType w:val="hybridMultilevel"/>
    <w:tmpl w:val="A726F638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002674D"/>
    <w:multiLevelType w:val="hybridMultilevel"/>
    <w:tmpl w:val="A6A6BB5E"/>
    <w:lvl w:ilvl="0" w:tplc="4C108C02">
      <w:start w:val="1"/>
      <w:numFmt w:val="decimal"/>
      <w:lvlText w:val="%1."/>
      <w:lvlJc w:val="left"/>
      <w:pPr>
        <w:ind w:left="129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017" w:hanging="360"/>
      </w:pPr>
    </w:lvl>
    <w:lvl w:ilvl="2" w:tplc="0409001B" w:tentative="1">
      <w:start w:val="1"/>
      <w:numFmt w:val="lowerRoman"/>
      <w:lvlText w:val="%3."/>
      <w:lvlJc w:val="right"/>
      <w:pPr>
        <w:ind w:left="2737" w:hanging="180"/>
      </w:pPr>
    </w:lvl>
    <w:lvl w:ilvl="3" w:tplc="0409000F" w:tentative="1">
      <w:start w:val="1"/>
      <w:numFmt w:val="decimal"/>
      <w:lvlText w:val="%4."/>
      <w:lvlJc w:val="left"/>
      <w:pPr>
        <w:ind w:left="3457" w:hanging="360"/>
      </w:pPr>
    </w:lvl>
    <w:lvl w:ilvl="4" w:tplc="04090019" w:tentative="1">
      <w:start w:val="1"/>
      <w:numFmt w:val="lowerLetter"/>
      <w:lvlText w:val="%5."/>
      <w:lvlJc w:val="left"/>
      <w:pPr>
        <w:ind w:left="4177" w:hanging="360"/>
      </w:pPr>
    </w:lvl>
    <w:lvl w:ilvl="5" w:tplc="0409001B" w:tentative="1">
      <w:start w:val="1"/>
      <w:numFmt w:val="lowerRoman"/>
      <w:lvlText w:val="%6."/>
      <w:lvlJc w:val="right"/>
      <w:pPr>
        <w:ind w:left="4897" w:hanging="180"/>
      </w:pPr>
    </w:lvl>
    <w:lvl w:ilvl="6" w:tplc="0409000F" w:tentative="1">
      <w:start w:val="1"/>
      <w:numFmt w:val="decimal"/>
      <w:lvlText w:val="%7."/>
      <w:lvlJc w:val="left"/>
      <w:pPr>
        <w:ind w:left="5617" w:hanging="360"/>
      </w:pPr>
    </w:lvl>
    <w:lvl w:ilvl="7" w:tplc="04090019" w:tentative="1">
      <w:start w:val="1"/>
      <w:numFmt w:val="lowerLetter"/>
      <w:lvlText w:val="%8."/>
      <w:lvlJc w:val="left"/>
      <w:pPr>
        <w:ind w:left="6337" w:hanging="360"/>
      </w:pPr>
    </w:lvl>
    <w:lvl w:ilvl="8" w:tplc="0409001B" w:tentative="1">
      <w:start w:val="1"/>
      <w:numFmt w:val="lowerRoman"/>
      <w:lvlText w:val="%9."/>
      <w:lvlJc w:val="right"/>
      <w:pPr>
        <w:ind w:left="7057" w:hanging="180"/>
      </w:pPr>
    </w:lvl>
  </w:abstractNum>
  <w:abstractNum w:abstractNumId="13" w15:restartNumberingAfterBreak="0">
    <w:nsid w:val="63AC0B33"/>
    <w:multiLevelType w:val="hybridMultilevel"/>
    <w:tmpl w:val="1CCAE51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55A76A8"/>
    <w:multiLevelType w:val="hybridMultilevel"/>
    <w:tmpl w:val="A1D87FD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66C7D1F"/>
    <w:multiLevelType w:val="hybridMultilevel"/>
    <w:tmpl w:val="C71C08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71F2BBC"/>
    <w:multiLevelType w:val="hybridMultilevel"/>
    <w:tmpl w:val="71AC7260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E7E7256"/>
    <w:multiLevelType w:val="hybridMultilevel"/>
    <w:tmpl w:val="A61AC492"/>
    <w:lvl w:ilvl="0" w:tplc="B77CB1F6">
      <w:start w:val="1"/>
      <w:numFmt w:val="decimal"/>
      <w:lvlText w:val="%1."/>
      <w:lvlJc w:val="left"/>
      <w:pPr>
        <w:ind w:left="831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551" w:hanging="360"/>
      </w:pPr>
    </w:lvl>
    <w:lvl w:ilvl="2" w:tplc="0409001B">
      <w:start w:val="1"/>
      <w:numFmt w:val="lowerRoman"/>
      <w:lvlText w:val="%3."/>
      <w:lvlJc w:val="right"/>
      <w:pPr>
        <w:ind w:left="2271" w:hanging="180"/>
      </w:pPr>
    </w:lvl>
    <w:lvl w:ilvl="3" w:tplc="0409000F" w:tentative="1">
      <w:start w:val="1"/>
      <w:numFmt w:val="decimal"/>
      <w:lvlText w:val="%4."/>
      <w:lvlJc w:val="left"/>
      <w:pPr>
        <w:ind w:left="2991" w:hanging="360"/>
      </w:pPr>
    </w:lvl>
    <w:lvl w:ilvl="4" w:tplc="04090019" w:tentative="1">
      <w:start w:val="1"/>
      <w:numFmt w:val="lowerLetter"/>
      <w:lvlText w:val="%5."/>
      <w:lvlJc w:val="left"/>
      <w:pPr>
        <w:ind w:left="3711" w:hanging="360"/>
      </w:pPr>
    </w:lvl>
    <w:lvl w:ilvl="5" w:tplc="0409001B" w:tentative="1">
      <w:start w:val="1"/>
      <w:numFmt w:val="lowerRoman"/>
      <w:lvlText w:val="%6."/>
      <w:lvlJc w:val="right"/>
      <w:pPr>
        <w:ind w:left="4431" w:hanging="180"/>
      </w:pPr>
    </w:lvl>
    <w:lvl w:ilvl="6" w:tplc="0409000F" w:tentative="1">
      <w:start w:val="1"/>
      <w:numFmt w:val="decimal"/>
      <w:lvlText w:val="%7."/>
      <w:lvlJc w:val="left"/>
      <w:pPr>
        <w:ind w:left="5151" w:hanging="360"/>
      </w:pPr>
    </w:lvl>
    <w:lvl w:ilvl="7" w:tplc="04090019" w:tentative="1">
      <w:start w:val="1"/>
      <w:numFmt w:val="lowerLetter"/>
      <w:lvlText w:val="%8."/>
      <w:lvlJc w:val="left"/>
      <w:pPr>
        <w:ind w:left="5871" w:hanging="360"/>
      </w:pPr>
    </w:lvl>
    <w:lvl w:ilvl="8" w:tplc="0409001B" w:tentative="1">
      <w:start w:val="1"/>
      <w:numFmt w:val="lowerRoman"/>
      <w:lvlText w:val="%9."/>
      <w:lvlJc w:val="right"/>
      <w:pPr>
        <w:ind w:left="6591" w:hanging="180"/>
      </w:pPr>
    </w:lvl>
  </w:abstractNum>
  <w:num w:numId="1">
    <w:abstractNumId w:val="15"/>
  </w:num>
  <w:num w:numId="2">
    <w:abstractNumId w:val="0"/>
  </w:num>
  <w:num w:numId="3">
    <w:abstractNumId w:val="11"/>
  </w:num>
  <w:num w:numId="4">
    <w:abstractNumId w:val="16"/>
  </w:num>
  <w:num w:numId="5">
    <w:abstractNumId w:val="5"/>
  </w:num>
  <w:num w:numId="6">
    <w:abstractNumId w:val="12"/>
  </w:num>
  <w:num w:numId="7">
    <w:abstractNumId w:val="1"/>
  </w:num>
  <w:num w:numId="8">
    <w:abstractNumId w:val="14"/>
  </w:num>
  <w:num w:numId="9">
    <w:abstractNumId w:val="7"/>
  </w:num>
  <w:num w:numId="10">
    <w:abstractNumId w:val="10"/>
  </w:num>
  <w:num w:numId="11">
    <w:abstractNumId w:val="17"/>
  </w:num>
  <w:num w:numId="12">
    <w:abstractNumId w:val="2"/>
  </w:num>
  <w:num w:numId="13">
    <w:abstractNumId w:val="8"/>
  </w:num>
  <w:num w:numId="14">
    <w:abstractNumId w:val="8"/>
    <w:lvlOverride w:ilvl="0">
      <w:lvl w:ilvl="0" w:tplc="FFFFFFFF">
        <w:start w:val="1"/>
        <w:numFmt w:val="decimal"/>
        <w:lvlText w:val="%1."/>
        <w:lvlJc w:val="left"/>
        <w:pPr>
          <w:tabs>
            <w:tab w:val="left" w:pos="577"/>
          </w:tabs>
          <w:ind w:left="517" w:hanging="36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1">
      <w:lvl w:ilvl="1" w:tplc="FFFFFFFF">
        <w:start w:val="1"/>
        <w:numFmt w:val="lowerLetter"/>
        <w:suff w:val="nothing"/>
        <w:lvlText w:val="%2."/>
        <w:lvlJc w:val="left"/>
        <w:pPr>
          <w:tabs>
            <w:tab w:val="left" w:pos="937"/>
          </w:tabs>
          <w:ind w:left="1147" w:hanging="36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2">
      <w:lvl w:ilvl="2" w:tplc="BC045EA4">
        <w:start w:val="1"/>
        <w:numFmt w:val="lowerRoman"/>
        <w:lvlText w:val="%3."/>
        <w:lvlJc w:val="left"/>
        <w:pPr>
          <w:tabs>
            <w:tab w:val="left" w:pos="937"/>
            <w:tab w:val="num" w:pos="1867"/>
          </w:tabs>
          <w:ind w:left="2077" w:hanging="505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3">
      <w:lvl w:ilvl="3" w:tplc="1BE2FFB6">
        <w:start w:val="1"/>
        <w:numFmt w:val="decimal"/>
        <w:lvlText w:val="%4."/>
        <w:lvlJc w:val="left"/>
        <w:pPr>
          <w:tabs>
            <w:tab w:val="left" w:pos="937"/>
            <w:tab w:val="num" w:pos="2587"/>
          </w:tabs>
          <w:ind w:left="2797" w:hanging="57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4">
      <w:lvl w:ilvl="4" w:tplc="822E9662">
        <w:start w:val="1"/>
        <w:numFmt w:val="lowerLetter"/>
        <w:lvlText w:val="%5."/>
        <w:lvlJc w:val="left"/>
        <w:pPr>
          <w:tabs>
            <w:tab w:val="left" w:pos="937"/>
            <w:tab w:val="num" w:pos="3307"/>
          </w:tabs>
          <w:ind w:left="3517" w:hanging="57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5">
      <w:lvl w:ilvl="5" w:tplc="99D05F86">
        <w:start w:val="1"/>
        <w:numFmt w:val="lowerRoman"/>
        <w:lvlText w:val="%6."/>
        <w:lvlJc w:val="left"/>
        <w:pPr>
          <w:tabs>
            <w:tab w:val="left" w:pos="937"/>
            <w:tab w:val="num" w:pos="4027"/>
          </w:tabs>
          <w:ind w:left="4237" w:hanging="505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6">
      <w:lvl w:ilvl="6" w:tplc="11B49800">
        <w:start w:val="1"/>
        <w:numFmt w:val="decimal"/>
        <w:lvlText w:val="%7."/>
        <w:lvlJc w:val="left"/>
        <w:pPr>
          <w:tabs>
            <w:tab w:val="left" w:pos="937"/>
            <w:tab w:val="num" w:pos="4747"/>
          </w:tabs>
          <w:ind w:left="4957" w:hanging="57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7">
      <w:lvl w:ilvl="7" w:tplc="C22A7374">
        <w:start w:val="1"/>
        <w:numFmt w:val="lowerLetter"/>
        <w:lvlText w:val="%8."/>
        <w:lvlJc w:val="left"/>
        <w:pPr>
          <w:tabs>
            <w:tab w:val="left" w:pos="937"/>
            <w:tab w:val="num" w:pos="5467"/>
          </w:tabs>
          <w:ind w:left="5677" w:hanging="57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8">
      <w:lvl w:ilvl="8" w:tplc="8B7A532A">
        <w:start w:val="1"/>
        <w:numFmt w:val="lowerRoman"/>
        <w:lvlText w:val="%9."/>
        <w:lvlJc w:val="left"/>
        <w:pPr>
          <w:tabs>
            <w:tab w:val="left" w:pos="937"/>
            <w:tab w:val="num" w:pos="6187"/>
          </w:tabs>
          <w:ind w:left="6397" w:hanging="505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</w:num>
  <w:num w:numId="15">
    <w:abstractNumId w:val="8"/>
    <w:lvlOverride w:ilvl="0">
      <w:lvl w:ilvl="0" w:tplc="FFFFFFFF">
        <w:start w:val="1"/>
        <w:numFmt w:val="decimal"/>
        <w:lvlText w:val="%1."/>
        <w:lvlJc w:val="left"/>
        <w:pPr>
          <w:tabs>
            <w:tab w:val="left" w:pos="578"/>
          </w:tabs>
          <w:ind w:left="517" w:hanging="36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1">
      <w:lvl w:ilvl="1" w:tplc="FFFFFFFF">
        <w:start w:val="1"/>
        <w:numFmt w:val="lowerLetter"/>
        <w:lvlText w:val="%2."/>
        <w:lvlJc w:val="left"/>
        <w:pPr>
          <w:tabs>
            <w:tab w:val="left" w:pos="578"/>
          </w:tabs>
          <w:ind w:left="1147" w:hanging="36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2">
      <w:lvl w:ilvl="2" w:tplc="BC045EA4">
        <w:start w:val="1"/>
        <w:numFmt w:val="lowerRoman"/>
        <w:lvlText w:val="%3."/>
        <w:lvlJc w:val="left"/>
        <w:pPr>
          <w:tabs>
            <w:tab w:val="left" w:pos="578"/>
          </w:tabs>
          <w:ind w:left="1867" w:hanging="295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3">
      <w:lvl w:ilvl="3" w:tplc="1BE2FFB6">
        <w:start w:val="1"/>
        <w:numFmt w:val="decimal"/>
        <w:lvlText w:val="%4."/>
        <w:lvlJc w:val="left"/>
        <w:pPr>
          <w:tabs>
            <w:tab w:val="left" w:pos="578"/>
          </w:tabs>
          <w:ind w:left="2587" w:hanging="36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4">
      <w:lvl w:ilvl="4" w:tplc="822E9662">
        <w:start w:val="1"/>
        <w:numFmt w:val="lowerLetter"/>
        <w:lvlText w:val="%5."/>
        <w:lvlJc w:val="left"/>
        <w:pPr>
          <w:tabs>
            <w:tab w:val="left" w:pos="578"/>
          </w:tabs>
          <w:ind w:left="3307" w:hanging="36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5">
      <w:lvl w:ilvl="5" w:tplc="99D05F86">
        <w:start w:val="1"/>
        <w:numFmt w:val="lowerRoman"/>
        <w:lvlText w:val="%6."/>
        <w:lvlJc w:val="left"/>
        <w:pPr>
          <w:tabs>
            <w:tab w:val="left" w:pos="578"/>
          </w:tabs>
          <w:ind w:left="4027" w:hanging="295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6">
      <w:lvl w:ilvl="6" w:tplc="11B49800">
        <w:start w:val="1"/>
        <w:numFmt w:val="decimal"/>
        <w:lvlText w:val="%7."/>
        <w:lvlJc w:val="left"/>
        <w:pPr>
          <w:tabs>
            <w:tab w:val="left" w:pos="578"/>
          </w:tabs>
          <w:ind w:left="4747" w:hanging="36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7">
      <w:lvl w:ilvl="7" w:tplc="C22A7374">
        <w:start w:val="1"/>
        <w:numFmt w:val="lowerLetter"/>
        <w:lvlText w:val="%8."/>
        <w:lvlJc w:val="left"/>
        <w:pPr>
          <w:tabs>
            <w:tab w:val="left" w:pos="578"/>
          </w:tabs>
          <w:ind w:left="5467" w:hanging="36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8">
      <w:lvl w:ilvl="8" w:tplc="8B7A532A">
        <w:start w:val="1"/>
        <w:numFmt w:val="lowerRoman"/>
        <w:lvlText w:val="%9."/>
        <w:lvlJc w:val="left"/>
        <w:pPr>
          <w:tabs>
            <w:tab w:val="left" w:pos="578"/>
          </w:tabs>
          <w:ind w:left="6187" w:hanging="295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</w:num>
  <w:num w:numId="16">
    <w:abstractNumId w:val="8"/>
    <w:lvlOverride w:ilvl="0">
      <w:lvl w:ilvl="0" w:tplc="FFFFFFFF">
        <w:start w:val="1"/>
        <w:numFmt w:val="decimal"/>
        <w:lvlText w:val="%1."/>
        <w:lvlJc w:val="left"/>
        <w:pPr>
          <w:tabs>
            <w:tab w:val="left" w:pos="577"/>
          </w:tabs>
          <w:ind w:left="526" w:hanging="36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1">
      <w:lvl w:ilvl="1" w:tplc="FFFFFFFF">
        <w:start w:val="1"/>
        <w:numFmt w:val="lowerLetter"/>
        <w:lvlText w:val="%2."/>
        <w:lvlJc w:val="left"/>
        <w:pPr>
          <w:tabs>
            <w:tab w:val="left" w:pos="577"/>
          </w:tabs>
          <w:ind w:left="1156" w:hanging="36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2">
      <w:lvl w:ilvl="2" w:tplc="BC045EA4">
        <w:start w:val="1"/>
        <w:numFmt w:val="lowerRoman"/>
        <w:lvlText w:val="%3."/>
        <w:lvlJc w:val="left"/>
        <w:pPr>
          <w:tabs>
            <w:tab w:val="left" w:pos="577"/>
          </w:tabs>
          <w:ind w:left="1876" w:hanging="295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3">
      <w:lvl w:ilvl="3" w:tplc="1BE2FFB6">
        <w:start w:val="1"/>
        <w:numFmt w:val="decimal"/>
        <w:lvlText w:val="%4."/>
        <w:lvlJc w:val="left"/>
        <w:pPr>
          <w:tabs>
            <w:tab w:val="left" w:pos="577"/>
          </w:tabs>
          <w:ind w:left="2596" w:hanging="36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4">
      <w:lvl w:ilvl="4" w:tplc="822E9662">
        <w:start w:val="1"/>
        <w:numFmt w:val="lowerLetter"/>
        <w:lvlText w:val="%5."/>
        <w:lvlJc w:val="left"/>
        <w:pPr>
          <w:tabs>
            <w:tab w:val="left" w:pos="577"/>
          </w:tabs>
          <w:ind w:left="3316" w:hanging="36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5">
      <w:lvl w:ilvl="5" w:tplc="99D05F86">
        <w:start w:val="1"/>
        <w:numFmt w:val="lowerRoman"/>
        <w:lvlText w:val="%6."/>
        <w:lvlJc w:val="left"/>
        <w:pPr>
          <w:tabs>
            <w:tab w:val="left" w:pos="577"/>
          </w:tabs>
          <w:ind w:left="4036" w:hanging="295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6">
      <w:lvl w:ilvl="6" w:tplc="11B49800">
        <w:start w:val="1"/>
        <w:numFmt w:val="decimal"/>
        <w:lvlText w:val="%7."/>
        <w:lvlJc w:val="left"/>
        <w:pPr>
          <w:tabs>
            <w:tab w:val="left" w:pos="577"/>
          </w:tabs>
          <w:ind w:left="4756" w:hanging="36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7">
      <w:lvl w:ilvl="7" w:tplc="C22A7374">
        <w:start w:val="1"/>
        <w:numFmt w:val="lowerLetter"/>
        <w:lvlText w:val="%8."/>
        <w:lvlJc w:val="left"/>
        <w:pPr>
          <w:tabs>
            <w:tab w:val="left" w:pos="577"/>
          </w:tabs>
          <w:ind w:left="5476" w:hanging="36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8">
      <w:lvl w:ilvl="8" w:tplc="8B7A532A">
        <w:start w:val="1"/>
        <w:numFmt w:val="lowerRoman"/>
        <w:lvlText w:val="%9."/>
        <w:lvlJc w:val="left"/>
        <w:pPr>
          <w:tabs>
            <w:tab w:val="left" w:pos="577"/>
          </w:tabs>
          <w:ind w:left="6196" w:hanging="295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</w:num>
  <w:num w:numId="17">
    <w:abstractNumId w:val="8"/>
    <w:lvlOverride w:ilvl="0">
      <w:lvl w:ilvl="0" w:tplc="FFFFFFFF">
        <w:start w:val="1"/>
        <w:numFmt w:val="decimal"/>
        <w:lvlText w:val="%1."/>
        <w:lvlJc w:val="left"/>
        <w:pPr>
          <w:ind w:left="517" w:hanging="36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1">
      <w:lvl w:ilvl="1" w:tplc="FFFFFFFF">
        <w:start w:val="1"/>
        <w:numFmt w:val="lowerLetter"/>
        <w:lvlText w:val="%2."/>
        <w:lvlJc w:val="left"/>
        <w:pPr>
          <w:tabs>
            <w:tab w:val="left" w:pos="578"/>
          </w:tabs>
          <w:ind w:left="1156" w:hanging="36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2">
      <w:lvl w:ilvl="2" w:tplc="BC045EA4">
        <w:start w:val="1"/>
        <w:numFmt w:val="lowerRoman"/>
        <w:lvlText w:val="%3."/>
        <w:lvlJc w:val="left"/>
        <w:pPr>
          <w:tabs>
            <w:tab w:val="left" w:pos="578"/>
          </w:tabs>
          <w:ind w:left="1876" w:hanging="295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3">
      <w:lvl w:ilvl="3" w:tplc="1BE2FFB6">
        <w:start w:val="1"/>
        <w:numFmt w:val="decimal"/>
        <w:lvlText w:val="%4."/>
        <w:lvlJc w:val="left"/>
        <w:pPr>
          <w:tabs>
            <w:tab w:val="left" w:pos="578"/>
          </w:tabs>
          <w:ind w:left="2596" w:hanging="36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4">
      <w:lvl w:ilvl="4" w:tplc="822E9662">
        <w:start w:val="1"/>
        <w:numFmt w:val="lowerLetter"/>
        <w:lvlText w:val="%5."/>
        <w:lvlJc w:val="left"/>
        <w:pPr>
          <w:tabs>
            <w:tab w:val="left" w:pos="578"/>
          </w:tabs>
          <w:ind w:left="3316" w:hanging="36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5">
      <w:lvl w:ilvl="5" w:tplc="99D05F86">
        <w:start w:val="1"/>
        <w:numFmt w:val="lowerRoman"/>
        <w:lvlText w:val="%6."/>
        <w:lvlJc w:val="left"/>
        <w:pPr>
          <w:tabs>
            <w:tab w:val="left" w:pos="578"/>
          </w:tabs>
          <w:ind w:left="4036" w:hanging="295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6">
      <w:lvl w:ilvl="6" w:tplc="11B49800">
        <w:start w:val="1"/>
        <w:numFmt w:val="decimal"/>
        <w:lvlText w:val="%7."/>
        <w:lvlJc w:val="left"/>
        <w:pPr>
          <w:tabs>
            <w:tab w:val="left" w:pos="578"/>
          </w:tabs>
          <w:ind w:left="4756" w:hanging="36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7">
      <w:lvl w:ilvl="7" w:tplc="C22A7374">
        <w:start w:val="1"/>
        <w:numFmt w:val="lowerLetter"/>
        <w:lvlText w:val="%8."/>
        <w:lvlJc w:val="left"/>
        <w:pPr>
          <w:tabs>
            <w:tab w:val="left" w:pos="578"/>
          </w:tabs>
          <w:ind w:left="5476" w:hanging="36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8">
      <w:lvl w:ilvl="8" w:tplc="8B7A532A">
        <w:start w:val="1"/>
        <w:numFmt w:val="lowerRoman"/>
        <w:lvlText w:val="%9."/>
        <w:lvlJc w:val="left"/>
        <w:pPr>
          <w:tabs>
            <w:tab w:val="left" w:pos="578"/>
          </w:tabs>
          <w:ind w:left="6196" w:hanging="295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</w:num>
  <w:num w:numId="18">
    <w:abstractNumId w:val="8"/>
    <w:lvlOverride w:ilvl="0">
      <w:lvl w:ilvl="0" w:tplc="FFFFFFFF">
        <w:start w:val="1"/>
        <w:numFmt w:val="decimal"/>
        <w:lvlText w:val="%1."/>
        <w:lvlJc w:val="left"/>
        <w:pPr>
          <w:ind w:left="517" w:hanging="36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1">
      <w:lvl w:ilvl="1" w:tplc="FFFFFFFF">
        <w:start w:val="1"/>
        <w:numFmt w:val="lowerLetter"/>
        <w:lvlText w:val="%2."/>
        <w:lvlJc w:val="left"/>
        <w:pPr>
          <w:tabs>
            <w:tab w:val="num" w:pos="1147"/>
          </w:tabs>
          <w:ind w:left="1327" w:hanging="54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2">
      <w:lvl w:ilvl="2" w:tplc="BC045EA4">
        <w:start w:val="1"/>
        <w:numFmt w:val="lowerRoman"/>
        <w:lvlText w:val="%3."/>
        <w:lvlJc w:val="left"/>
        <w:pPr>
          <w:tabs>
            <w:tab w:val="left" w:pos="1147"/>
            <w:tab w:val="num" w:pos="2047"/>
          </w:tabs>
          <w:ind w:left="2227" w:hanging="655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3">
      <w:lvl w:ilvl="3" w:tplc="1BE2FFB6">
        <w:start w:val="1"/>
        <w:numFmt w:val="decimal"/>
        <w:lvlText w:val="%4."/>
        <w:lvlJc w:val="left"/>
        <w:pPr>
          <w:tabs>
            <w:tab w:val="left" w:pos="1147"/>
            <w:tab w:val="num" w:pos="2767"/>
          </w:tabs>
          <w:ind w:left="2947" w:hanging="72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4">
      <w:lvl w:ilvl="4" w:tplc="822E9662">
        <w:start w:val="1"/>
        <w:numFmt w:val="lowerLetter"/>
        <w:lvlText w:val="%5."/>
        <w:lvlJc w:val="left"/>
        <w:pPr>
          <w:tabs>
            <w:tab w:val="left" w:pos="1147"/>
            <w:tab w:val="num" w:pos="3487"/>
          </w:tabs>
          <w:ind w:left="3667" w:hanging="72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5">
      <w:lvl w:ilvl="5" w:tplc="99D05F86">
        <w:start w:val="1"/>
        <w:numFmt w:val="lowerRoman"/>
        <w:lvlText w:val="%6."/>
        <w:lvlJc w:val="left"/>
        <w:pPr>
          <w:tabs>
            <w:tab w:val="left" w:pos="1147"/>
            <w:tab w:val="num" w:pos="4207"/>
          </w:tabs>
          <w:ind w:left="4387" w:hanging="655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6">
      <w:lvl w:ilvl="6" w:tplc="11B49800">
        <w:start w:val="1"/>
        <w:numFmt w:val="decimal"/>
        <w:lvlText w:val="%7."/>
        <w:lvlJc w:val="left"/>
        <w:pPr>
          <w:tabs>
            <w:tab w:val="left" w:pos="1147"/>
            <w:tab w:val="num" w:pos="4927"/>
          </w:tabs>
          <w:ind w:left="5107" w:hanging="72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7">
      <w:lvl w:ilvl="7" w:tplc="C22A7374">
        <w:start w:val="1"/>
        <w:numFmt w:val="lowerLetter"/>
        <w:lvlText w:val="%8."/>
        <w:lvlJc w:val="left"/>
        <w:pPr>
          <w:tabs>
            <w:tab w:val="left" w:pos="1147"/>
            <w:tab w:val="num" w:pos="5647"/>
          </w:tabs>
          <w:ind w:left="5827" w:hanging="72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8">
      <w:lvl w:ilvl="8" w:tplc="8B7A532A">
        <w:start w:val="1"/>
        <w:numFmt w:val="lowerRoman"/>
        <w:lvlText w:val="%9."/>
        <w:lvlJc w:val="left"/>
        <w:pPr>
          <w:tabs>
            <w:tab w:val="left" w:pos="1147"/>
            <w:tab w:val="num" w:pos="6367"/>
          </w:tabs>
          <w:ind w:left="6547" w:hanging="655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</w:num>
  <w:num w:numId="19">
    <w:abstractNumId w:val="8"/>
    <w:lvlOverride w:ilvl="0">
      <w:lvl w:ilvl="0" w:tplc="FFFFFFFF">
        <w:start w:val="1"/>
        <w:numFmt w:val="decimal"/>
        <w:lvlText w:val="%1."/>
        <w:lvlJc w:val="left"/>
        <w:pPr>
          <w:ind w:left="517" w:hanging="36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1">
      <w:lvl w:ilvl="1" w:tplc="FFFFFFFF">
        <w:start w:val="1"/>
        <w:numFmt w:val="lowerLetter"/>
        <w:lvlText w:val="%2."/>
        <w:lvlJc w:val="left"/>
        <w:pPr>
          <w:tabs>
            <w:tab w:val="left" w:pos="577"/>
          </w:tabs>
          <w:ind w:left="1551" w:hanging="36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2">
      <w:lvl w:ilvl="2" w:tplc="BC045EA4">
        <w:start w:val="1"/>
        <w:numFmt w:val="lowerRoman"/>
        <w:lvlText w:val="%3."/>
        <w:lvlJc w:val="left"/>
        <w:pPr>
          <w:tabs>
            <w:tab w:val="left" w:pos="577"/>
          </w:tabs>
          <w:ind w:left="2271" w:hanging="295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3">
      <w:lvl w:ilvl="3" w:tplc="1BE2FFB6">
        <w:start w:val="1"/>
        <w:numFmt w:val="decimal"/>
        <w:lvlText w:val="%4."/>
        <w:lvlJc w:val="left"/>
        <w:pPr>
          <w:tabs>
            <w:tab w:val="left" w:pos="577"/>
          </w:tabs>
          <w:ind w:left="2991" w:hanging="36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4">
      <w:lvl w:ilvl="4" w:tplc="822E9662">
        <w:start w:val="1"/>
        <w:numFmt w:val="lowerLetter"/>
        <w:lvlText w:val="%5."/>
        <w:lvlJc w:val="left"/>
        <w:pPr>
          <w:tabs>
            <w:tab w:val="left" w:pos="577"/>
          </w:tabs>
          <w:ind w:left="3711" w:hanging="36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5">
      <w:lvl w:ilvl="5" w:tplc="99D05F86">
        <w:start w:val="1"/>
        <w:numFmt w:val="lowerRoman"/>
        <w:lvlText w:val="%6."/>
        <w:lvlJc w:val="left"/>
        <w:pPr>
          <w:tabs>
            <w:tab w:val="left" w:pos="577"/>
          </w:tabs>
          <w:ind w:left="4431" w:hanging="295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6">
      <w:lvl w:ilvl="6" w:tplc="11B49800">
        <w:start w:val="1"/>
        <w:numFmt w:val="decimal"/>
        <w:lvlText w:val="%7."/>
        <w:lvlJc w:val="left"/>
        <w:pPr>
          <w:tabs>
            <w:tab w:val="left" w:pos="577"/>
          </w:tabs>
          <w:ind w:left="5151" w:hanging="36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7">
      <w:lvl w:ilvl="7" w:tplc="C22A7374">
        <w:start w:val="1"/>
        <w:numFmt w:val="lowerLetter"/>
        <w:lvlText w:val="%8."/>
        <w:lvlJc w:val="left"/>
        <w:pPr>
          <w:tabs>
            <w:tab w:val="left" w:pos="577"/>
          </w:tabs>
          <w:ind w:left="5871" w:hanging="36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8">
      <w:lvl w:ilvl="8" w:tplc="8B7A532A">
        <w:start w:val="1"/>
        <w:numFmt w:val="lowerRoman"/>
        <w:lvlText w:val="%9."/>
        <w:lvlJc w:val="left"/>
        <w:pPr>
          <w:tabs>
            <w:tab w:val="left" w:pos="577"/>
          </w:tabs>
          <w:ind w:left="6591" w:hanging="295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</w:num>
  <w:num w:numId="20">
    <w:abstractNumId w:val="8"/>
    <w:lvlOverride w:ilvl="0">
      <w:lvl w:ilvl="0" w:tplc="FFFFFFFF">
        <w:start w:val="1"/>
        <w:numFmt w:val="decimal"/>
        <w:lvlText w:val="%1."/>
        <w:lvlJc w:val="left"/>
        <w:pPr>
          <w:tabs>
            <w:tab w:val="left" w:pos="577"/>
          </w:tabs>
          <w:ind w:left="521" w:hanging="36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1">
      <w:lvl w:ilvl="1" w:tplc="FFFFFFFF">
        <w:start w:val="1"/>
        <w:numFmt w:val="lowerLetter"/>
        <w:lvlText w:val="%2."/>
        <w:lvlJc w:val="left"/>
        <w:pPr>
          <w:tabs>
            <w:tab w:val="left" w:pos="577"/>
          </w:tabs>
          <w:ind w:left="1551" w:hanging="36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2">
      <w:lvl w:ilvl="2" w:tplc="BC045EA4">
        <w:start w:val="1"/>
        <w:numFmt w:val="lowerRoman"/>
        <w:lvlText w:val="%3."/>
        <w:lvlJc w:val="left"/>
        <w:pPr>
          <w:tabs>
            <w:tab w:val="left" w:pos="577"/>
          </w:tabs>
          <w:ind w:left="2271" w:hanging="295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3">
      <w:lvl w:ilvl="3" w:tplc="1BE2FFB6">
        <w:start w:val="1"/>
        <w:numFmt w:val="decimal"/>
        <w:lvlText w:val="%4."/>
        <w:lvlJc w:val="left"/>
        <w:pPr>
          <w:tabs>
            <w:tab w:val="left" w:pos="577"/>
          </w:tabs>
          <w:ind w:left="2991" w:hanging="36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4">
      <w:lvl w:ilvl="4" w:tplc="822E9662">
        <w:start w:val="1"/>
        <w:numFmt w:val="lowerLetter"/>
        <w:lvlText w:val="%5."/>
        <w:lvlJc w:val="left"/>
        <w:pPr>
          <w:tabs>
            <w:tab w:val="left" w:pos="577"/>
          </w:tabs>
          <w:ind w:left="3711" w:hanging="36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5">
      <w:lvl w:ilvl="5" w:tplc="99D05F86">
        <w:start w:val="1"/>
        <w:numFmt w:val="lowerRoman"/>
        <w:lvlText w:val="%6."/>
        <w:lvlJc w:val="left"/>
        <w:pPr>
          <w:tabs>
            <w:tab w:val="left" w:pos="577"/>
          </w:tabs>
          <w:ind w:left="4431" w:hanging="295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6">
      <w:lvl w:ilvl="6" w:tplc="11B49800">
        <w:start w:val="1"/>
        <w:numFmt w:val="decimal"/>
        <w:lvlText w:val="%7."/>
        <w:lvlJc w:val="left"/>
        <w:pPr>
          <w:tabs>
            <w:tab w:val="left" w:pos="577"/>
          </w:tabs>
          <w:ind w:left="5151" w:hanging="36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7">
      <w:lvl w:ilvl="7" w:tplc="C22A7374">
        <w:start w:val="1"/>
        <w:numFmt w:val="lowerLetter"/>
        <w:lvlText w:val="%8."/>
        <w:lvlJc w:val="left"/>
        <w:pPr>
          <w:tabs>
            <w:tab w:val="left" w:pos="577"/>
          </w:tabs>
          <w:ind w:left="5871" w:hanging="36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8">
      <w:lvl w:ilvl="8" w:tplc="8B7A532A">
        <w:start w:val="1"/>
        <w:numFmt w:val="lowerRoman"/>
        <w:lvlText w:val="%9."/>
        <w:lvlJc w:val="left"/>
        <w:pPr>
          <w:tabs>
            <w:tab w:val="left" w:pos="577"/>
          </w:tabs>
          <w:ind w:left="6591" w:hanging="295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</w:num>
  <w:num w:numId="21">
    <w:abstractNumId w:val="13"/>
  </w:num>
  <w:num w:numId="22">
    <w:abstractNumId w:val="9"/>
  </w:num>
  <w:num w:numId="23">
    <w:abstractNumId w:val="4"/>
  </w:num>
  <w:num w:numId="24">
    <w:abstractNumId w:val="3"/>
  </w:num>
  <w:num w:numId="25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hdrShapeDefaults>
    <o:shapedefaults v:ext="edit" spidmax="614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3MDG3NDAxMTIzNDZR0lEKTi0uzszPAykwrgUApPEDtiwAAAA="/>
  </w:docVars>
  <w:rsids>
    <w:rsidRoot w:val="009E24F2"/>
    <w:rsid w:val="00002BF1"/>
    <w:rsid w:val="00005ED9"/>
    <w:rsid w:val="000101FE"/>
    <w:rsid w:val="00014FB1"/>
    <w:rsid w:val="0002010D"/>
    <w:rsid w:val="00040578"/>
    <w:rsid w:val="00041543"/>
    <w:rsid w:val="00070C72"/>
    <w:rsid w:val="00082CFE"/>
    <w:rsid w:val="000A3BCE"/>
    <w:rsid w:val="000A4B9B"/>
    <w:rsid w:val="000A4E5E"/>
    <w:rsid w:val="000B7A38"/>
    <w:rsid w:val="000D6922"/>
    <w:rsid w:val="000E4108"/>
    <w:rsid w:val="000F3A76"/>
    <w:rsid w:val="000F6B05"/>
    <w:rsid w:val="0010586D"/>
    <w:rsid w:val="00105ABB"/>
    <w:rsid w:val="001208A5"/>
    <w:rsid w:val="00126FCC"/>
    <w:rsid w:val="00131E55"/>
    <w:rsid w:val="00133A8B"/>
    <w:rsid w:val="001B03AF"/>
    <w:rsid w:val="001B1A8C"/>
    <w:rsid w:val="001C7ECB"/>
    <w:rsid w:val="001F2BBB"/>
    <w:rsid w:val="00203DF1"/>
    <w:rsid w:val="0022019C"/>
    <w:rsid w:val="0022362C"/>
    <w:rsid w:val="00240E23"/>
    <w:rsid w:val="00267FBA"/>
    <w:rsid w:val="002764EB"/>
    <w:rsid w:val="002810E0"/>
    <w:rsid w:val="002868C3"/>
    <w:rsid w:val="00294A67"/>
    <w:rsid w:val="002D4AFC"/>
    <w:rsid w:val="002E24CD"/>
    <w:rsid w:val="00304299"/>
    <w:rsid w:val="00326154"/>
    <w:rsid w:val="003301DD"/>
    <w:rsid w:val="00347DA6"/>
    <w:rsid w:val="00347E92"/>
    <w:rsid w:val="00354BCC"/>
    <w:rsid w:val="00355E61"/>
    <w:rsid w:val="003676DB"/>
    <w:rsid w:val="00374151"/>
    <w:rsid w:val="00383D90"/>
    <w:rsid w:val="003B601C"/>
    <w:rsid w:val="003D4501"/>
    <w:rsid w:val="003D461E"/>
    <w:rsid w:val="003E4369"/>
    <w:rsid w:val="003F22DC"/>
    <w:rsid w:val="003F31C7"/>
    <w:rsid w:val="00420C9D"/>
    <w:rsid w:val="00427DED"/>
    <w:rsid w:val="00443690"/>
    <w:rsid w:val="00445AB8"/>
    <w:rsid w:val="00452289"/>
    <w:rsid w:val="00483907"/>
    <w:rsid w:val="004870D1"/>
    <w:rsid w:val="004B34FE"/>
    <w:rsid w:val="004C5536"/>
    <w:rsid w:val="004E7595"/>
    <w:rsid w:val="004F0B44"/>
    <w:rsid w:val="005029F7"/>
    <w:rsid w:val="0050681C"/>
    <w:rsid w:val="0051681B"/>
    <w:rsid w:val="00516ECE"/>
    <w:rsid w:val="005360A8"/>
    <w:rsid w:val="005366C0"/>
    <w:rsid w:val="0054197C"/>
    <w:rsid w:val="00555A6A"/>
    <w:rsid w:val="0055699F"/>
    <w:rsid w:val="00560A21"/>
    <w:rsid w:val="005615F3"/>
    <w:rsid w:val="0057748E"/>
    <w:rsid w:val="0058255D"/>
    <w:rsid w:val="005B3014"/>
    <w:rsid w:val="005B525A"/>
    <w:rsid w:val="005C7C3C"/>
    <w:rsid w:val="005D7133"/>
    <w:rsid w:val="006001A4"/>
    <w:rsid w:val="0060658A"/>
    <w:rsid w:val="0061563E"/>
    <w:rsid w:val="00630540"/>
    <w:rsid w:val="00637DD0"/>
    <w:rsid w:val="00642648"/>
    <w:rsid w:val="00650228"/>
    <w:rsid w:val="00654C1B"/>
    <w:rsid w:val="00656480"/>
    <w:rsid w:val="00694954"/>
    <w:rsid w:val="006B1CF7"/>
    <w:rsid w:val="006B225F"/>
    <w:rsid w:val="006B5871"/>
    <w:rsid w:val="006B7C52"/>
    <w:rsid w:val="006C35B5"/>
    <w:rsid w:val="006C6509"/>
    <w:rsid w:val="006E1215"/>
    <w:rsid w:val="006F0B6E"/>
    <w:rsid w:val="00713DDA"/>
    <w:rsid w:val="00724FEF"/>
    <w:rsid w:val="00781142"/>
    <w:rsid w:val="007E06EB"/>
    <w:rsid w:val="007E5C2E"/>
    <w:rsid w:val="008114C3"/>
    <w:rsid w:val="008129C1"/>
    <w:rsid w:val="00814002"/>
    <w:rsid w:val="00830701"/>
    <w:rsid w:val="008726D6"/>
    <w:rsid w:val="00875A14"/>
    <w:rsid w:val="00875C2D"/>
    <w:rsid w:val="008800DD"/>
    <w:rsid w:val="008903C6"/>
    <w:rsid w:val="0089211C"/>
    <w:rsid w:val="00896DAB"/>
    <w:rsid w:val="008A2A53"/>
    <w:rsid w:val="008A7277"/>
    <w:rsid w:val="008C09FF"/>
    <w:rsid w:val="008F5296"/>
    <w:rsid w:val="00906362"/>
    <w:rsid w:val="0091100A"/>
    <w:rsid w:val="0092047E"/>
    <w:rsid w:val="0094243B"/>
    <w:rsid w:val="009442F7"/>
    <w:rsid w:val="00954227"/>
    <w:rsid w:val="009A1E95"/>
    <w:rsid w:val="009B2774"/>
    <w:rsid w:val="009C2DA3"/>
    <w:rsid w:val="009D4DC4"/>
    <w:rsid w:val="009E24F2"/>
    <w:rsid w:val="009E7EBC"/>
    <w:rsid w:val="009F1533"/>
    <w:rsid w:val="009F3343"/>
    <w:rsid w:val="009F7292"/>
    <w:rsid w:val="00A03AE0"/>
    <w:rsid w:val="00A12A48"/>
    <w:rsid w:val="00A43DF5"/>
    <w:rsid w:val="00A6222D"/>
    <w:rsid w:val="00A83A97"/>
    <w:rsid w:val="00A83B2F"/>
    <w:rsid w:val="00AA46A4"/>
    <w:rsid w:val="00AB435D"/>
    <w:rsid w:val="00AC01DF"/>
    <w:rsid w:val="00AC73C5"/>
    <w:rsid w:val="00AE173E"/>
    <w:rsid w:val="00AE224D"/>
    <w:rsid w:val="00B00F2C"/>
    <w:rsid w:val="00B03607"/>
    <w:rsid w:val="00B077D5"/>
    <w:rsid w:val="00B17D40"/>
    <w:rsid w:val="00B248E0"/>
    <w:rsid w:val="00B312B6"/>
    <w:rsid w:val="00B324A5"/>
    <w:rsid w:val="00B33274"/>
    <w:rsid w:val="00B357CF"/>
    <w:rsid w:val="00B373A2"/>
    <w:rsid w:val="00B4247F"/>
    <w:rsid w:val="00B50A26"/>
    <w:rsid w:val="00B50B32"/>
    <w:rsid w:val="00B56FCF"/>
    <w:rsid w:val="00B77342"/>
    <w:rsid w:val="00B85712"/>
    <w:rsid w:val="00BC1B6E"/>
    <w:rsid w:val="00BC2FA9"/>
    <w:rsid w:val="00BE13AD"/>
    <w:rsid w:val="00BF4E4D"/>
    <w:rsid w:val="00C01246"/>
    <w:rsid w:val="00C01EC2"/>
    <w:rsid w:val="00C1109F"/>
    <w:rsid w:val="00C2404D"/>
    <w:rsid w:val="00C263B3"/>
    <w:rsid w:val="00C40179"/>
    <w:rsid w:val="00C46486"/>
    <w:rsid w:val="00C50784"/>
    <w:rsid w:val="00C5491C"/>
    <w:rsid w:val="00C90863"/>
    <w:rsid w:val="00CA6586"/>
    <w:rsid w:val="00CC7AAE"/>
    <w:rsid w:val="00CE745F"/>
    <w:rsid w:val="00CF16F4"/>
    <w:rsid w:val="00CF6FBB"/>
    <w:rsid w:val="00D177B7"/>
    <w:rsid w:val="00D301F1"/>
    <w:rsid w:val="00D46B9C"/>
    <w:rsid w:val="00D65984"/>
    <w:rsid w:val="00D75FCB"/>
    <w:rsid w:val="00D80CAC"/>
    <w:rsid w:val="00D919AC"/>
    <w:rsid w:val="00DB7B78"/>
    <w:rsid w:val="00DC22CB"/>
    <w:rsid w:val="00DC3614"/>
    <w:rsid w:val="00DE377B"/>
    <w:rsid w:val="00DF4A65"/>
    <w:rsid w:val="00DF755F"/>
    <w:rsid w:val="00E7082B"/>
    <w:rsid w:val="00EA6388"/>
    <w:rsid w:val="00EB070C"/>
    <w:rsid w:val="00EB415C"/>
    <w:rsid w:val="00EC1EC9"/>
    <w:rsid w:val="00EC2EF4"/>
    <w:rsid w:val="00EF1E94"/>
    <w:rsid w:val="00F22D75"/>
    <w:rsid w:val="00F7098E"/>
    <w:rsid w:val="00F75FA7"/>
    <w:rsid w:val="00F84A2A"/>
    <w:rsid w:val="00F85349"/>
    <w:rsid w:val="00F90D82"/>
    <w:rsid w:val="00FA1DC4"/>
    <w:rsid w:val="00FA7633"/>
    <w:rsid w:val="00FC7946"/>
    <w:rsid w:val="00FD4AA0"/>
    <w:rsid w:val="00FE16DA"/>
    <w:rsid w:val="00FE6436"/>
    <w:rsid w:val="64A513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41"/>
    <o:shapelayout v:ext="edit">
      <o:idmap v:ext="edit" data="1"/>
    </o:shapelayout>
  </w:shapeDefaults>
  <w:decimalSymbol w:val="."/>
  <w:listSeparator w:val=","/>
  <w14:docId w14:val="64D18623"/>
  <w15:docId w15:val="{3D667B54-0324-4A2A-AE33-74B7F69BC3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1"/>
    <w:qFormat/>
    <w:rsid w:val="00C263B3"/>
    <w:pPr>
      <w:widowControl w:val="0"/>
      <w:spacing w:before="43" w:after="0" w:line="240" w:lineRule="auto"/>
      <w:ind w:left="111"/>
      <w:outlineLvl w:val="0"/>
    </w:pPr>
    <w:rPr>
      <w:rFonts w:ascii="Calibri" w:eastAsia="Calibri" w:hAnsi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9C2DA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C2DA3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CF6FB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qFormat/>
    <w:rsid w:val="000F6B05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F90D82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1"/>
    <w:rsid w:val="00C263B3"/>
    <w:rPr>
      <w:rFonts w:ascii="Calibri" w:eastAsia="Calibri" w:hAnsi="Calibri"/>
    </w:rPr>
  </w:style>
  <w:style w:type="paragraph" w:styleId="BodyText">
    <w:name w:val="Body Text"/>
    <w:basedOn w:val="Normal"/>
    <w:link w:val="BodyTextChar"/>
    <w:uiPriority w:val="1"/>
    <w:qFormat/>
    <w:rsid w:val="00C263B3"/>
    <w:pPr>
      <w:widowControl w:val="0"/>
      <w:spacing w:after="0" w:line="240" w:lineRule="auto"/>
      <w:ind w:left="576" w:hanging="360"/>
    </w:pPr>
    <w:rPr>
      <w:rFonts w:ascii="Calibri" w:eastAsia="Calibri" w:hAnsi="Calibri"/>
      <w:sz w:val="18"/>
      <w:szCs w:val="18"/>
    </w:rPr>
  </w:style>
  <w:style w:type="character" w:customStyle="1" w:styleId="BodyTextChar">
    <w:name w:val="Body Text Char"/>
    <w:basedOn w:val="DefaultParagraphFont"/>
    <w:link w:val="BodyText"/>
    <w:uiPriority w:val="1"/>
    <w:rsid w:val="00C263B3"/>
    <w:rPr>
      <w:rFonts w:ascii="Calibri" w:eastAsia="Calibri" w:hAnsi="Calibr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83070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30701"/>
  </w:style>
  <w:style w:type="paragraph" w:styleId="Footer">
    <w:name w:val="footer"/>
    <w:basedOn w:val="Normal"/>
    <w:link w:val="FooterChar"/>
    <w:uiPriority w:val="99"/>
    <w:unhideWhenUsed/>
    <w:rsid w:val="0083070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30701"/>
  </w:style>
  <w:style w:type="character" w:styleId="PlaceholderText">
    <w:name w:val="Placeholder Text"/>
    <w:basedOn w:val="DefaultParagraphFont"/>
    <w:uiPriority w:val="99"/>
    <w:semiHidden/>
    <w:rsid w:val="00DB7B78"/>
    <w:rPr>
      <w:color w:val="808080"/>
    </w:rPr>
  </w:style>
  <w:style w:type="character" w:styleId="IntenseEmphasis">
    <w:name w:val="Intense Emphasis"/>
    <w:basedOn w:val="DefaultParagraphFont"/>
    <w:uiPriority w:val="21"/>
    <w:qFormat/>
    <w:rsid w:val="006E1215"/>
    <w:rPr>
      <w:i/>
      <w:iCs/>
      <w:color w:val="4F81BD" w:themeColor="accent1"/>
    </w:rPr>
  </w:style>
  <w:style w:type="paragraph" w:customStyle="1" w:styleId="Body">
    <w:name w:val="Body"/>
    <w:rsid w:val="001B03AF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Calibri" w:eastAsia="Calibri" w:hAnsi="Calibri" w:cs="Calibri"/>
      <w:color w:val="000000"/>
      <w:u w:color="000000"/>
      <w:bdr w:val="nil"/>
    </w:rPr>
  </w:style>
  <w:style w:type="paragraph" w:customStyle="1" w:styleId="Heading">
    <w:name w:val="Heading"/>
    <w:rsid w:val="001B03AF"/>
    <w:pPr>
      <w:widowControl w:val="0"/>
      <w:pBdr>
        <w:top w:val="nil"/>
        <w:left w:val="nil"/>
        <w:bottom w:val="nil"/>
        <w:right w:val="nil"/>
        <w:between w:val="nil"/>
        <w:bar w:val="nil"/>
      </w:pBdr>
      <w:spacing w:before="43" w:after="0" w:line="240" w:lineRule="auto"/>
      <w:ind w:left="111"/>
      <w:outlineLvl w:val="0"/>
    </w:pPr>
    <w:rPr>
      <w:rFonts w:ascii="Calibri" w:eastAsia="Calibri" w:hAnsi="Calibri" w:cs="Calibri"/>
      <w:color w:val="000000"/>
      <w:u w:color="000000"/>
      <w:bdr w:val="nil"/>
    </w:rPr>
  </w:style>
  <w:style w:type="paragraph" w:styleId="NoSpacing">
    <w:name w:val="No Spacing"/>
    <w:uiPriority w:val="1"/>
    <w:qFormat/>
    <w:rsid w:val="002764EB"/>
    <w:pPr>
      <w:widowControl w:val="0"/>
      <w:autoSpaceDE w:val="0"/>
      <w:autoSpaceDN w:val="0"/>
      <w:spacing w:after="0" w:line="240" w:lineRule="auto"/>
    </w:pPr>
    <w:rPr>
      <w:rFonts w:ascii="Calibri" w:eastAsia="Calibri" w:hAnsi="Calibri" w:cs="Calibri"/>
      <w:lang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3230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571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812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496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1</Pages>
  <Words>122</Words>
  <Characters>699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mela Yeagley</dc:creator>
  <cp:lastModifiedBy>Chez Harper</cp:lastModifiedBy>
  <cp:revision>3</cp:revision>
  <cp:lastPrinted>2019-01-08T17:37:00Z</cp:lastPrinted>
  <dcterms:created xsi:type="dcterms:W3CDTF">2019-10-18T16:00:00Z</dcterms:created>
  <dcterms:modified xsi:type="dcterms:W3CDTF">2019-10-18T16:16:00Z</dcterms:modified>
</cp:coreProperties>
</file>